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213F2" w14:textId="451939DA" w:rsidR="002851AB" w:rsidRPr="00B21495" w:rsidRDefault="002851AB" w:rsidP="00B21495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 w:eastAsia="en-US"/>
        </w:rPr>
      </w:pPr>
      <w:r w:rsidRPr="00CF4315">
        <w:rPr>
          <w:rFonts w:ascii="Segoe UI" w:eastAsia="Times New Roman" w:hAnsi="Segoe UI" w:cs="Segoe UI"/>
          <w:color w:val="2F5496" w:themeColor="accent1" w:themeShade="BF"/>
          <w:sz w:val="28"/>
          <w:szCs w:val="28"/>
        </w:rPr>
        <w:t>EU4BCC MOBILITY SCHEME</w:t>
      </w:r>
    </w:p>
    <w:p w14:paraId="64BFBA94" w14:textId="77777777" w:rsidR="002851AB" w:rsidRPr="007F3976" w:rsidRDefault="002851AB" w:rsidP="007F3976">
      <w:pPr>
        <w:pStyle w:val="Heading1"/>
        <w:spacing w:before="0" w:after="120" w:line="240" w:lineRule="auto"/>
        <w:rPr>
          <w:sz w:val="20"/>
          <w:szCs w:val="20"/>
          <w:lang w:val="en-US"/>
        </w:rPr>
      </w:pPr>
      <w:bookmarkStart w:id="0" w:name="_TABLE_2:_OBJECTIVES"/>
      <w:bookmarkStart w:id="1" w:name="_Toc125470126"/>
      <w:bookmarkEnd w:id="0"/>
      <w:r w:rsidRPr="007F3976">
        <w:rPr>
          <w:sz w:val="20"/>
          <w:szCs w:val="20"/>
          <w:lang w:val="en-US"/>
        </w:rPr>
        <w:t>TABLE 2</w:t>
      </w:r>
      <w:r w:rsidRPr="007F3976">
        <w:rPr>
          <w:rFonts w:ascii="Arial" w:hAnsi="Arial" w:cs="Arial"/>
          <w:color w:val="154E79"/>
          <w:sz w:val="20"/>
          <w:szCs w:val="20"/>
          <w:lang w:val="en-US"/>
        </w:rPr>
        <w:t xml:space="preserve">: </w:t>
      </w:r>
      <w:r w:rsidRPr="007F3976">
        <w:rPr>
          <w:sz w:val="20"/>
          <w:szCs w:val="20"/>
        </w:rPr>
        <w:t xml:space="preserve">OBJECTIVES AND </w:t>
      </w:r>
      <w:r w:rsidRPr="007F3976">
        <w:rPr>
          <w:sz w:val="20"/>
          <w:szCs w:val="20"/>
          <w:lang w:val="en-US"/>
        </w:rPr>
        <w:t xml:space="preserve">EXPECTED </w:t>
      </w:r>
      <w:r w:rsidRPr="007F3976">
        <w:rPr>
          <w:sz w:val="20"/>
          <w:szCs w:val="20"/>
        </w:rPr>
        <w:t xml:space="preserve">RESULTS </w:t>
      </w:r>
      <w:r w:rsidRPr="007F3976">
        <w:rPr>
          <w:sz w:val="20"/>
          <w:szCs w:val="20"/>
          <w:lang w:val="en-US"/>
        </w:rPr>
        <w:t>FOR EXCHANGE BETWEEN BSOS (TO BE SUBMITTED TOGETHER WITH THE LETTER OF COMMITMENT)</w:t>
      </w:r>
      <w:bookmarkEnd w:id="1"/>
    </w:p>
    <w:tbl>
      <w:tblPr>
        <w:tblW w:w="901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7"/>
        <w:gridCol w:w="4513"/>
      </w:tblGrid>
      <w:tr w:rsidR="002851AB" w:rsidRPr="00465006" w14:paraId="1E608AB1" w14:textId="77777777" w:rsidTr="003C75A8">
        <w:trPr>
          <w:trHeight w:val="3497"/>
        </w:trPr>
        <w:tc>
          <w:tcPr>
            <w:tcW w:w="449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17359BCF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Objectives of the outgoing BSO: </w:t>
            </w:r>
          </w:p>
          <w:p w14:paraId="7EA72232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i/>
                <w:sz w:val="20"/>
                <w:szCs w:val="20"/>
              </w:rPr>
              <w:t>In blue some examples of concrete objectives. Please try to insert at least one concrete and quantifiable objective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6CD7DBBC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  <w:tc>
          <w:tcPr>
            <w:tcW w:w="45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3015BA00" w14:textId="77777777" w:rsidR="002851AB" w:rsidRPr="00465006" w:rsidRDefault="002851AB">
            <w:pPr>
              <w:spacing w:after="0" w:line="240" w:lineRule="auto"/>
              <w:ind w:left="173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>Examples below:</w:t>
            </w:r>
            <w:r w:rsidRPr="00465006">
              <w:rPr>
                <w:rFonts w:asciiTheme="majorHAnsi" w:eastAsia="Times New Roman" w:hAnsiTheme="majorHAnsi" w:cstheme="majorHAnsi"/>
                <w:b/>
                <w:color w:val="808080"/>
                <w:sz w:val="20"/>
                <w:szCs w:val="20"/>
              </w:rPr>
              <w:t> </w:t>
            </w:r>
          </w:p>
          <w:p w14:paraId="4C8D71D5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Exchange of best practices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6954DE6E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Development of a new service for SMEs/start-ups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77E60AEF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Development of a new database for the organisation (useful to deliver further services to SMES / start-ups, etc.)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4F3E5F05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Develop an internal knowledge database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26D027BF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Development of a plan for matchmaking SMEs between countries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1A919791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Innovation (in terms of services / processes, etc.)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5E704C99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Sustainability action plan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153768E5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Digitalisation action plan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09BFCE78" w14:textId="77777777" w:rsidR="002851AB" w:rsidRPr="00465006" w:rsidRDefault="002851AB" w:rsidP="002851AB">
            <w:pPr>
              <w:numPr>
                <w:ilvl w:val="0"/>
                <w:numId w:val="36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…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</w:tr>
      <w:tr w:rsidR="002851AB" w:rsidRPr="00465006" w14:paraId="0C9A514C" w14:textId="77777777" w:rsidTr="003C75A8">
        <w:trPr>
          <w:trHeight w:val="2829"/>
        </w:trPr>
        <w:tc>
          <w:tcPr>
            <w:tcW w:w="449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78B56B82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Objectives of the hosting BSO: </w:t>
            </w:r>
          </w:p>
          <w:p w14:paraId="62EA57CE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i/>
                <w:sz w:val="20"/>
                <w:szCs w:val="20"/>
              </w:rPr>
              <w:t>In blue some examples of concrete objectives. Please try to insert at least one concrete and quantifiable objective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53376429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  <w:tc>
          <w:tcPr>
            <w:tcW w:w="45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0F0A4912" w14:textId="77777777" w:rsidR="002851AB" w:rsidRPr="00465006" w:rsidRDefault="002851AB">
            <w:pPr>
              <w:spacing w:after="0" w:line="240" w:lineRule="auto"/>
              <w:ind w:left="31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>Examples below: </w:t>
            </w:r>
          </w:p>
          <w:p w14:paraId="18A1F8A8" w14:textId="77777777" w:rsidR="002851AB" w:rsidRPr="00465006" w:rsidRDefault="002851AB" w:rsidP="002851AB">
            <w:pPr>
              <w:numPr>
                <w:ilvl w:val="0"/>
                <w:numId w:val="37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New partner abroad </w:t>
            </w:r>
          </w:p>
          <w:p w14:paraId="18CCF297" w14:textId="77777777" w:rsidR="002851AB" w:rsidRPr="00465006" w:rsidRDefault="002851AB" w:rsidP="002851AB">
            <w:pPr>
              <w:numPr>
                <w:ilvl w:val="0"/>
                <w:numId w:val="37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Cross-border cooperation  </w:t>
            </w:r>
          </w:p>
          <w:p w14:paraId="09834F1E" w14:textId="77777777" w:rsidR="002851AB" w:rsidRPr="00465006" w:rsidRDefault="002851AB" w:rsidP="002851AB">
            <w:pPr>
              <w:numPr>
                <w:ilvl w:val="0"/>
                <w:numId w:val="37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Expand the membership </w:t>
            </w:r>
          </w:p>
          <w:p w14:paraId="0D7EF796" w14:textId="77777777" w:rsidR="002851AB" w:rsidRPr="00465006" w:rsidRDefault="002851AB" w:rsidP="002851AB">
            <w:pPr>
              <w:numPr>
                <w:ilvl w:val="0"/>
                <w:numId w:val="37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Innovation (in terms of services / process, etc.) </w:t>
            </w:r>
          </w:p>
          <w:p w14:paraId="5AECE61F" w14:textId="77777777" w:rsidR="002851AB" w:rsidRPr="00465006" w:rsidRDefault="002851AB" w:rsidP="002851AB">
            <w:pPr>
              <w:numPr>
                <w:ilvl w:val="0"/>
                <w:numId w:val="37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Sustainability action plan </w:t>
            </w:r>
          </w:p>
          <w:p w14:paraId="4D4508AE" w14:textId="77777777" w:rsidR="002851AB" w:rsidRPr="00465006" w:rsidRDefault="002851AB" w:rsidP="002851AB">
            <w:pPr>
              <w:numPr>
                <w:ilvl w:val="0"/>
                <w:numId w:val="37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Digitalisation action plan </w:t>
            </w:r>
          </w:p>
          <w:p w14:paraId="6C6AD7BF" w14:textId="77777777" w:rsidR="002851AB" w:rsidRPr="00465006" w:rsidRDefault="002851AB" w:rsidP="002851AB">
            <w:pPr>
              <w:numPr>
                <w:ilvl w:val="0"/>
                <w:numId w:val="37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Green deal action plan / energy saving / carbon reduction action plan </w:t>
            </w:r>
          </w:p>
          <w:p w14:paraId="59E3A0BD" w14:textId="77777777" w:rsidR="002851AB" w:rsidRPr="00465006" w:rsidRDefault="002851AB" w:rsidP="002851AB">
            <w:pPr>
              <w:numPr>
                <w:ilvl w:val="0"/>
                <w:numId w:val="37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… </w:t>
            </w:r>
          </w:p>
        </w:tc>
      </w:tr>
      <w:tr w:rsidR="002851AB" w:rsidRPr="00465006" w14:paraId="0188C715" w14:textId="77777777" w:rsidTr="003C75A8">
        <w:trPr>
          <w:trHeight w:val="1335"/>
        </w:trPr>
        <w:tc>
          <w:tcPr>
            <w:tcW w:w="901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72D93E6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Description of the work project: </w:t>
            </w:r>
            <w:r w:rsidRPr="00465006">
              <w:rPr>
                <w:rFonts w:asciiTheme="majorHAnsi" w:eastAsia="Times New Roman" w:hAnsiTheme="majorHAnsi" w:cstheme="majorHAnsi"/>
                <w:i/>
                <w:color w:val="808080"/>
                <w:sz w:val="20"/>
                <w:szCs w:val="20"/>
              </w:rPr>
              <w:t>[ Insert a general description of the work plan ]</w:t>
            </w:r>
            <w:r w:rsidRPr="00465006">
              <w:rPr>
                <w:rFonts w:asciiTheme="majorHAnsi" w:eastAsia="Times New Roman" w:hAnsiTheme="majorHAnsi" w:cstheme="majorHAnsi"/>
                <w:b/>
                <w:color w:val="808080"/>
                <w:sz w:val="20"/>
                <w:szCs w:val="20"/>
              </w:rPr>
              <w:t> </w:t>
            </w:r>
          </w:p>
          <w:p w14:paraId="4A8F9660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</w:tr>
      <w:tr w:rsidR="002851AB" w:rsidRPr="00465006" w14:paraId="5A1F2336" w14:textId="77777777" w:rsidTr="003C75A8">
        <w:trPr>
          <w:trHeight w:val="300"/>
        </w:trPr>
        <w:tc>
          <w:tcPr>
            <w:tcW w:w="449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774A1ACF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ly activity plan to reach the objectives: </w:t>
            </w:r>
          </w:p>
          <w:p w14:paraId="70F38184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  <w:tc>
          <w:tcPr>
            <w:tcW w:w="45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48BC962B" w14:textId="77777777" w:rsidR="002851AB" w:rsidRPr="00465006" w:rsidRDefault="002851AB">
            <w:pPr>
              <w:spacing w:after="0" w:line="240" w:lineRule="auto"/>
              <w:ind w:left="130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>Examples below: </w:t>
            </w:r>
          </w:p>
          <w:p w14:paraId="05D9DB26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 1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11B8E705" w14:textId="77777777" w:rsidR="002851AB" w:rsidRPr="00465006" w:rsidRDefault="002851AB" w:rsidP="002851AB">
            <w:pPr>
              <w:numPr>
                <w:ilvl w:val="0"/>
                <w:numId w:val="38"/>
              </w:numPr>
              <w:tabs>
                <w:tab w:val="clear" w:pos="720"/>
              </w:tabs>
              <w:spacing w:after="0" w:line="240" w:lineRule="auto"/>
              <w:ind w:left="315" w:hanging="185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Get to know the hosting BSO, the employees and working methodology.  </w:t>
            </w:r>
          </w:p>
          <w:p w14:paraId="7D8376B7" w14:textId="77777777" w:rsidR="002851AB" w:rsidRPr="00465006" w:rsidRDefault="002851AB" w:rsidP="002851AB">
            <w:pPr>
              <w:numPr>
                <w:ilvl w:val="0"/>
                <w:numId w:val="38"/>
              </w:numPr>
              <w:tabs>
                <w:tab w:val="clear" w:pos="720"/>
              </w:tabs>
              <w:spacing w:after="0" w:line="240" w:lineRule="auto"/>
              <w:ind w:left="315" w:hanging="185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Understand the market, the scope of services, etc. </w:t>
            </w:r>
          </w:p>
          <w:p w14:paraId="376E4AC2" w14:textId="77777777" w:rsidR="002851AB" w:rsidRPr="00465006" w:rsidRDefault="002851AB">
            <w:pPr>
              <w:spacing w:after="0" w:line="240" w:lineRule="auto"/>
              <w:ind w:left="130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1D36CD1F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 2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5A67CD2A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5B36B938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5D6C87F0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 3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27A7DFED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6E46437D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1897FBB0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 4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199F4A5C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0EF46079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> </w:t>
            </w: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 xml:space="preserve">[ From week 5 to week 8 only to be filled by the BSOs who </w:t>
            </w:r>
            <w:r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intend to have</w:t>
            </w: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 xml:space="preserve"> a two months’ exchange ]</w:t>
            </w:r>
          </w:p>
          <w:p w14:paraId="5025CC83" w14:textId="77777777" w:rsidR="002851AB" w:rsidRPr="00465006" w:rsidRDefault="002851AB">
            <w:pPr>
              <w:spacing w:after="0" w:line="240" w:lineRule="auto"/>
              <w:ind w:left="130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  <w:p w14:paraId="55238D2A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 5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4FEB5A5A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12F5FD39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020034F9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 6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5CFCEFF3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lastRenderedPageBreak/>
              <w:t> </w:t>
            </w:r>
          </w:p>
          <w:p w14:paraId="6E8E1FA8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5D6173D4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 7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7EA57955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2D2CB29B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26CCC08C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 8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18038557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2851AB" w:rsidRPr="00465006" w14:paraId="4E00727A" w14:textId="77777777" w:rsidTr="003C75A8">
        <w:trPr>
          <w:trHeight w:val="300"/>
        </w:trPr>
        <w:tc>
          <w:tcPr>
            <w:tcW w:w="449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796A8D4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lastRenderedPageBreak/>
              <w:t>Expected concrete outcomes: </w:t>
            </w:r>
          </w:p>
          <w:p w14:paraId="69D7C187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  <w:tc>
          <w:tcPr>
            <w:tcW w:w="45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15284345" w14:textId="77777777" w:rsidR="002851AB" w:rsidRPr="00465006" w:rsidRDefault="002851AB">
            <w:pPr>
              <w:spacing w:after="0" w:line="240" w:lineRule="auto"/>
              <w:ind w:left="173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>Examples below: </w:t>
            </w:r>
          </w:p>
          <w:p w14:paraId="44A95EC5" w14:textId="77777777" w:rsidR="002851AB" w:rsidRPr="00465006" w:rsidRDefault="002851AB" w:rsidP="002851AB">
            <w:pPr>
              <w:numPr>
                <w:ilvl w:val="0"/>
                <w:numId w:val="39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Sign a memorandum of understanding </w:t>
            </w:r>
          </w:p>
          <w:p w14:paraId="30A587F4" w14:textId="77777777" w:rsidR="002851AB" w:rsidRPr="00465006" w:rsidRDefault="002851AB" w:rsidP="002851AB">
            <w:pPr>
              <w:numPr>
                <w:ilvl w:val="0"/>
                <w:numId w:val="39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Develop a common project (i.e. for the organisation of a matchmaking event for SMEs/Start-ups, study visit, online academy…) </w:t>
            </w:r>
          </w:p>
          <w:p w14:paraId="595D740E" w14:textId="77777777" w:rsidR="002851AB" w:rsidRPr="00465006" w:rsidRDefault="002851AB" w:rsidP="002851AB">
            <w:pPr>
              <w:numPr>
                <w:ilvl w:val="0"/>
                <w:numId w:val="39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Sustainability action plan </w:t>
            </w:r>
          </w:p>
          <w:p w14:paraId="713A23CF" w14:textId="77777777" w:rsidR="002851AB" w:rsidRPr="00465006" w:rsidRDefault="002851AB" w:rsidP="002851AB">
            <w:pPr>
              <w:numPr>
                <w:ilvl w:val="0"/>
                <w:numId w:val="39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  <w:t>D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igitalisation action plan </w:t>
            </w:r>
          </w:p>
          <w:p w14:paraId="5E7CBD86" w14:textId="77777777" w:rsidR="002851AB" w:rsidRPr="00465006" w:rsidRDefault="002851AB" w:rsidP="002851AB">
            <w:pPr>
              <w:numPr>
                <w:ilvl w:val="0"/>
                <w:numId w:val="39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  <w:t>G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reen deal action plan / energy saving / carbon reduction action plan </w:t>
            </w:r>
          </w:p>
          <w:p w14:paraId="727FAB4C" w14:textId="77777777" w:rsidR="002851AB" w:rsidRPr="00465006" w:rsidRDefault="002851AB" w:rsidP="002851AB">
            <w:pPr>
              <w:numPr>
                <w:ilvl w:val="0"/>
                <w:numId w:val="39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1 new online service launched (for SMEs / start-ups)  </w:t>
            </w:r>
          </w:p>
          <w:p w14:paraId="26DB78D9" w14:textId="77777777" w:rsidR="002851AB" w:rsidRPr="00465006" w:rsidRDefault="002851AB" w:rsidP="002851AB">
            <w:pPr>
              <w:numPr>
                <w:ilvl w:val="0"/>
                <w:numId w:val="39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Develop a cooperation in a new funding scheme </w:t>
            </w:r>
          </w:p>
          <w:p w14:paraId="4CB7E896" w14:textId="77777777" w:rsidR="002851AB" w:rsidRPr="00465006" w:rsidRDefault="002851AB" w:rsidP="002851AB">
            <w:pPr>
              <w:numPr>
                <w:ilvl w:val="0"/>
                <w:numId w:val="39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… </w:t>
            </w:r>
          </w:p>
          <w:p w14:paraId="46628E78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</w:tbl>
    <w:p w14:paraId="023486D8" w14:textId="77777777" w:rsidR="002851AB" w:rsidRPr="00465006" w:rsidRDefault="002851AB" w:rsidP="002851AB">
      <w:pPr>
        <w:spacing w:after="0" w:line="240" w:lineRule="auto"/>
        <w:textAlignment w:val="baseline"/>
        <w:rPr>
          <w:rFonts w:asciiTheme="majorHAnsi" w:eastAsia="Times New Roman" w:hAnsiTheme="majorHAnsi" w:cstheme="majorHAnsi"/>
          <w:sz w:val="20"/>
          <w:szCs w:val="20"/>
        </w:rPr>
      </w:pPr>
      <w:r w:rsidRPr="00465006">
        <w:rPr>
          <w:rFonts w:asciiTheme="majorHAnsi" w:eastAsia="Times New Roman" w:hAnsiTheme="majorHAnsi" w:cstheme="majorHAnsi"/>
          <w:color w:val="808080"/>
          <w:sz w:val="20"/>
          <w:szCs w:val="20"/>
        </w:rPr>
        <w:t> </w:t>
      </w:r>
    </w:p>
    <w:p w14:paraId="3425BBC0" w14:textId="77777777" w:rsidR="002851AB" w:rsidRPr="00465006" w:rsidRDefault="002851AB" w:rsidP="002851AB">
      <w:pPr>
        <w:spacing w:after="0" w:line="240" w:lineRule="auto"/>
        <w:textAlignment w:val="baseline"/>
        <w:rPr>
          <w:rFonts w:asciiTheme="majorHAnsi" w:eastAsia="Times New Roman" w:hAnsiTheme="majorHAnsi" w:cstheme="majorHAnsi"/>
          <w:color w:val="808080"/>
          <w:sz w:val="20"/>
          <w:szCs w:val="20"/>
        </w:rPr>
      </w:pPr>
      <w:r w:rsidRPr="00465006">
        <w:rPr>
          <w:rFonts w:asciiTheme="majorHAnsi" w:eastAsia="Times New Roman" w:hAnsiTheme="majorHAnsi" w:cstheme="majorHAnsi"/>
          <w:color w:val="808080"/>
          <w:sz w:val="20"/>
          <w:szCs w:val="20"/>
        </w:rPr>
        <w:t> </w:t>
      </w:r>
    </w:p>
    <w:p w14:paraId="26A07FD5" w14:textId="77777777" w:rsidR="002851AB" w:rsidRPr="00465006" w:rsidRDefault="002851AB" w:rsidP="002851AB">
      <w:pPr>
        <w:rPr>
          <w:rFonts w:asciiTheme="majorHAnsi" w:eastAsia="Times New Roman" w:hAnsiTheme="majorHAnsi" w:cstheme="majorHAnsi"/>
          <w:color w:val="2F5496" w:themeColor="accent1" w:themeShade="BF"/>
          <w:sz w:val="18"/>
          <w:szCs w:val="18"/>
          <w:lang w:val="en-US"/>
        </w:rPr>
      </w:pPr>
      <w:r w:rsidRPr="00465006">
        <w:rPr>
          <w:rFonts w:asciiTheme="majorHAnsi" w:eastAsia="Times New Roman" w:hAnsiTheme="majorHAnsi" w:cstheme="majorHAnsi"/>
          <w:color w:val="2F5496" w:themeColor="accent1" w:themeShade="BF"/>
          <w:sz w:val="18"/>
          <w:szCs w:val="18"/>
          <w:lang w:val="en-US"/>
        </w:rPr>
        <w:br w:type="page"/>
      </w:r>
    </w:p>
    <w:p w14:paraId="3015F845" w14:textId="69E64DCA" w:rsidR="002851AB" w:rsidRPr="007336BD" w:rsidRDefault="002851AB" w:rsidP="007336BD">
      <w:pPr>
        <w:pStyle w:val="Heading1"/>
        <w:spacing w:before="0" w:after="120" w:line="240" w:lineRule="auto"/>
        <w:rPr>
          <w:sz w:val="20"/>
          <w:szCs w:val="20"/>
        </w:rPr>
      </w:pPr>
      <w:bookmarkStart w:id="2" w:name="_TABLE_3:_ACHIEVED"/>
      <w:bookmarkStart w:id="3" w:name="_Toc125470127"/>
      <w:bookmarkEnd w:id="2"/>
      <w:r w:rsidRPr="007336BD">
        <w:rPr>
          <w:sz w:val="20"/>
          <w:szCs w:val="20"/>
        </w:rPr>
        <w:lastRenderedPageBreak/>
        <w:t>TABLE 3: ACHIEVED RESULTS (TO BE SUBMITTED AT THE END OF THE EXCHANGE)</w:t>
      </w:r>
      <w:bookmarkEnd w:id="3"/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7"/>
        <w:gridCol w:w="4513"/>
      </w:tblGrid>
      <w:tr w:rsidR="002851AB" w:rsidRPr="001B7151" w14:paraId="6CC5530B" w14:textId="77777777">
        <w:trPr>
          <w:trHeight w:val="1609"/>
        </w:trPr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55E2411D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Objectives of the outgoing participant: </w:t>
            </w:r>
          </w:p>
          <w:p w14:paraId="63E8CB67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 </w:t>
            </w:r>
          </w:p>
        </w:tc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74D00E66" w14:textId="77777777" w:rsidR="002851AB" w:rsidRPr="001B7151" w:rsidRDefault="002851AB">
            <w:pPr>
              <w:spacing w:after="0" w:line="240" w:lineRule="auto"/>
              <w:ind w:left="130" w:right="221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[ Please copy/paste from the “OBJECTIVES OF THE EXCHANGE AND EXPECTED RESULT” table submitted before the exchange ]</w:t>
            </w:r>
            <w:r w:rsidRPr="001B7151">
              <w:rPr>
                <w:rFonts w:ascii="Calibri" w:eastAsia="Times New Roman" w:hAnsi="Calibri" w:cs="Calibri"/>
                <w:b/>
                <w:color w:val="808080"/>
                <w:sz w:val="20"/>
                <w:szCs w:val="20"/>
              </w:rPr>
              <w:t> </w:t>
            </w:r>
          </w:p>
        </w:tc>
      </w:tr>
      <w:tr w:rsidR="002851AB" w:rsidRPr="001B7151" w14:paraId="45E7EA53" w14:textId="77777777">
        <w:trPr>
          <w:trHeight w:val="1510"/>
        </w:trPr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690FADBA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Objectives of the hosting participant: </w:t>
            </w:r>
          </w:p>
          <w:p w14:paraId="1988A598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 </w:t>
            </w:r>
          </w:p>
        </w:tc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2A4576B6" w14:textId="77777777" w:rsidR="002851AB" w:rsidRPr="001B7151" w:rsidRDefault="002851AB">
            <w:pPr>
              <w:spacing w:after="0" w:line="240" w:lineRule="auto"/>
              <w:ind w:left="130" w:right="221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[ Please copy/paste from the “OBJECTIVES OF THE EXCHANGE AND EXPECTED RESULT” table submitted before the exchange ]</w:t>
            </w:r>
            <w:r w:rsidRPr="001B7151">
              <w:rPr>
                <w:rFonts w:ascii="Calibri" w:eastAsia="Times New Roman" w:hAnsi="Calibri" w:cs="Calibri"/>
                <w:color w:val="808080"/>
                <w:sz w:val="20"/>
                <w:szCs w:val="20"/>
              </w:rPr>
              <w:t> </w:t>
            </w:r>
          </w:p>
        </w:tc>
      </w:tr>
      <w:tr w:rsidR="002851AB" w:rsidRPr="001B7151" w14:paraId="5EF18455" w14:textId="77777777">
        <w:trPr>
          <w:trHeight w:val="1335"/>
        </w:trPr>
        <w:tc>
          <w:tcPr>
            <w:tcW w:w="9015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D15538F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Description of the exchange: </w:t>
            </w: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[ Insert a general description of the exchange ]</w:t>
            </w:r>
            <w:r w:rsidRPr="001B7151">
              <w:rPr>
                <w:rFonts w:ascii="Calibri" w:eastAsia="Times New Roman" w:hAnsi="Calibri" w:cs="Calibri"/>
                <w:b/>
                <w:color w:val="808080"/>
                <w:sz w:val="20"/>
                <w:szCs w:val="20"/>
              </w:rPr>
              <w:t> </w:t>
            </w:r>
          </w:p>
          <w:p w14:paraId="663373E2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 </w:t>
            </w:r>
          </w:p>
        </w:tc>
      </w:tr>
      <w:tr w:rsidR="002851AB" w:rsidRPr="001B7151" w14:paraId="5F349BE6" w14:textId="77777777">
        <w:trPr>
          <w:trHeight w:val="300"/>
        </w:trPr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726EABE9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ly activities developed: </w:t>
            </w:r>
          </w:p>
          <w:p w14:paraId="1AC5ED3A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 </w:t>
            </w:r>
          </w:p>
        </w:tc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362A8CFB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1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196F5AE5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FEB145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2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48E3991B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E757002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3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5A56D657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69AABC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4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00C7D40E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1EC3D4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[ From week 5 to week 8 only to be filled by the BSOs who had a two months’ exchange ]</w:t>
            </w:r>
          </w:p>
          <w:p w14:paraId="704B4BF8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AE5807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5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2273C835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ED44D8E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6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41B0122F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AB6677F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7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62AD457B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4F716D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8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7EBF3218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F1B836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</w:tbl>
    <w:p w14:paraId="004DADCF" w14:textId="77777777" w:rsidR="002851AB" w:rsidRDefault="002851AB" w:rsidP="002851AB"/>
    <w:p w14:paraId="44208636" w14:textId="77777777" w:rsidR="002851AB" w:rsidRDefault="002851AB" w:rsidP="005974D1"/>
    <w:sectPr w:rsidR="002851AB" w:rsidSect="005A7579">
      <w:headerReference w:type="default" r:id="rId11"/>
      <w:footerReference w:type="default" r:id="rId12"/>
      <w:type w:val="continuous"/>
      <w:pgSz w:w="11906" w:h="16838"/>
      <w:pgMar w:top="1701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CC289" w14:textId="77777777" w:rsidR="00495AF3" w:rsidRDefault="00495AF3" w:rsidP="00922920">
      <w:pPr>
        <w:spacing w:after="0" w:line="240" w:lineRule="auto"/>
      </w:pPr>
      <w:r>
        <w:separator/>
      </w:r>
    </w:p>
  </w:endnote>
  <w:endnote w:type="continuationSeparator" w:id="0">
    <w:p w14:paraId="449F650A" w14:textId="77777777" w:rsidR="00495AF3" w:rsidRDefault="00495AF3" w:rsidP="00922920">
      <w:pPr>
        <w:spacing w:after="0" w:line="240" w:lineRule="auto"/>
      </w:pPr>
      <w:r>
        <w:continuationSeparator/>
      </w:r>
    </w:p>
  </w:endnote>
  <w:endnote w:type="continuationNotice" w:id="1">
    <w:p w14:paraId="782BEDAE" w14:textId="77777777" w:rsidR="00495AF3" w:rsidRDefault="00495A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14B09" w14:textId="306F0260" w:rsidR="004A68D3" w:rsidRDefault="004A68D3">
    <w:pPr>
      <w:pStyle w:val="Footer"/>
    </w:pPr>
    <w:r w:rsidRPr="00910E0D"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DBAEA81" wp14:editId="40318EB3">
              <wp:simplePos x="0" y="0"/>
              <wp:positionH relativeFrom="page">
                <wp:posOffset>-198407</wp:posOffset>
              </wp:positionH>
              <wp:positionV relativeFrom="paragraph">
                <wp:posOffset>469743</wp:posOffset>
              </wp:positionV>
              <wp:extent cx="7755148" cy="143031"/>
              <wp:effectExtent l="0" t="0" r="17780" b="28575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55148" cy="143031"/>
                      </a:xfrm>
                      <a:prstGeom prst="rect">
                        <a:avLst/>
                      </a:prstGeom>
                      <a:solidFill>
                        <a:srgbClr val="EAEC94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764645" id="Rectangle 18" o:spid="_x0000_s1026" style="position:absolute;margin-left:-15.6pt;margin-top:37pt;width:610.65pt;height:11.2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" fillcolor="#eaec94" strokecolor="white [3212]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A0E8D" w14:textId="77777777" w:rsidR="00495AF3" w:rsidRDefault="00495AF3" w:rsidP="00922920">
      <w:pPr>
        <w:spacing w:after="0" w:line="240" w:lineRule="auto"/>
      </w:pPr>
      <w:r>
        <w:separator/>
      </w:r>
    </w:p>
  </w:footnote>
  <w:footnote w:type="continuationSeparator" w:id="0">
    <w:p w14:paraId="01B6263E" w14:textId="77777777" w:rsidR="00495AF3" w:rsidRDefault="00495AF3" w:rsidP="00922920">
      <w:pPr>
        <w:spacing w:after="0" w:line="240" w:lineRule="auto"/>
      </w:pPr>
      <w:r>
        <w:continuationSeparator/>
      </w:r>
    </w:p>
  </w:footnote>
  <w:footnote w:type="continuationNotice" w:id="1">
    <w:p w14:paraId="61F54BFE" w14:textId="77777777" w:rsidR="00495AF3" w:rsidRDefault="00495A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B8E22" w14:textId="2B3860CC" w:rsidR="00573F84" w:rsidRDefault="004E7AEB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CE63852" wp14:editId="15425259">
          <wp:simplePos x="0" y="0"/>
          <wp:positionH relativeFrom="column">
            <wp:posOffset>3530383</wp:posOffset>
          </wp:positionH>
          <wp:positionV relativeFrom="paragraph">
            <wp:posOffset>-191163</wp:posOffset>
          </wp:positionV>
          <wp:extent cx="1454433" cy="604800"/>
          <wp:effectExtent l="0" t="0" r="0" b="5080"/>
          <wp:wrapNone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433" cy="6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3F84">
      <w:rPr>
        <w:noProof/>
      </w:rPr>
      <w:drawing>
        <wp:anchor distT="0" distB="0" distL="114300" distR="114300" simplePos="0" relativeHeight="251658240" behindDoc="1" locked="0" layoutInCell="1" allowOverlap="1" wp14:anchorId="2F3AA188" wp14:editId="7A87092A">
          <wp:simplePos x="0" y="0"/>
          <wp:positionH relativeFrom="margin">
            <wp:align>right</wp:align>
          </wp:positionH>
          <wp:positionV relativeFrom="paragraph">
            <wp:posOffset>-202135</wp:posOffset>
          </wp:positionV>
          <wp:extent cx="741680" cy="677545"/>
          <wp:effectExtent l="0" t="0" r="1270" b="8255"/>
          <wp:wrapTight wrapText="bothSides">
            <wp:wrapPolygon edited="0">
              <wp:start x="0" y="0"/>
              <wp:lineTo x="0" y="21256"/>
              <wp:lineTo x="21082" y="21256"/>
              <wp:lineTo x="21082" y="0"/>
              <wp:lineTo x="0" y="0"/>
            </wp:wrapPolygon>
          </wp:wrapTight>
          <wp:docPr id="68" name="Picture 6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U4B-logo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41680" cy="677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54F30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A45B8E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B7C939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80E3990"/>
    <w:multiLevelType w:val="hybridMultilevel"/>
    <w:tmpl w:val="190E9E58"/>
    <w:lvl w:ilvl="0" w:tplc="1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91E7F6B"/>
    <w:multiLevelType w:val="multilevel"/>
    <w:tmpl w:val="6A7470FA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color w:val="767171" w:themeColor="background2" w:themeShade="8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5" w15:restartNumberingAfterBreak="0">
    <w:nsid w:val="0C9147F0"/>
    <w:multiLevelType w:val="hybridMultilevel"/>
    <w:tmpl w:val="F7A4EC6E"/>
    <w:lvl w:ilvl="0" w:tplc="1EA4D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2553D"/>
    <w:multiLevelType w:val="hybridMultilevel"/>
    <w:tmpl w:val="95B6CC22"/>
    <w:lvl w:ilvl="0" w:tplc="B580A24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EA126E"/>
    <w:multiLevelType w:val="hybridMultilevel"/>
    <w:tmpl w:val="9DD231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637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B6572"/>
    <w:multiLevelType w:val="multilevel"/>
    <w:tmpl w:val="EC82E83A"/>
    <w:lvl w:ilvl="0">
      <w:start w:val="2"/>
      <w:numFmt w:val="bullet"/>
      <w:lvlText w:val="&gt;"/>
      <w:lvlJc w:val="left"/>
      <w:pPr>
        <w:tabs>
          <w:tab w:val="num" w:pos="360"/>
        </w:tabs>
        <w:ind w:left="360" w:hanging="360"/>
      </w:pPr>
      <w:rPr>
        <w:rFonts w:ascii="Calibri" w:eastAsiaTheme="minorEastAsia" w:hAnsi="Calibri" w:hint="default"/>
        <w:i w:val="0"/>
        <w:color w:val="F8ED5E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0D137BE"/>
    <w:multiLevelType w:val="hybridMultilevel"/>
    <w:tmpl w:val="528EA698"/>
    <w:lvl w:ilvl="0" w:tplc="B580A24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846B30"/>
    <w:multiLevelType w:val="multilevel"/>
    <w:tmpl w:val="E190E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8207F1B"/>
    <w:multiLevelType w:val="hybridMultilevel"/>
    <w:tmpl w:val="426208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0B5107"/>
    <w:multiLevelType w:val="hybridMultilevel"/>
    <w:tmpl w:val="77A67F26"/>
    <w:lvl w:ilvl="0" w:tplc="2F16B7CC">
      <w:start w:val="2"/>
      <w:numFmt w:val="bullet"/>
      <w:lvlText w:val="&gt;"/>
      <w:lvlJc w:val="left"/>
      <w:pPr>
        <w:ind w:left="360" w:hanging="360"/>
      </w:pPr>
      <w:rPr>
        <w:rFonts w:ascii="Calibri" w:eastAsiaTheme="minorEastAsia" w:hAnsi="Calibri" w:hint="default"/>
        <w:i w:val="0"/>
        <w:color w:val="F8ED5E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3456BE"/>
    <w:multiLevelType w:val="hybridMultilevel"/>
    <w:tmpl w:val="0F8257F2"/>
    <w:lvl w:ilvl="0" w:tplc="2F16B7CC">
      <w:start w:val="2"/>
      <w:numFmt w:val="bullet"/>
      <w:lvlText w:val="&gt;"/>
      <w:lvlJc w:val="left"/>
      <w:pPr>
        <w:ind w:left="720" w:hanging="360"/>
      </w:pPr>
      <w:rPr>
        <w:rFonts w:ascii="Calibri" w:eastAsiaTheme="minorEastAsia" w:hAnsi="Calibri" w:hint="default"/>
        <w:i w:val="0"/>
        <w:color w:val="F8ED5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BA377F"/>
    <w:multiLevelType w:val="multilevel"/>
    <w:tmpl w:val="89E48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68257E"/>
    <w:multiLevelType w:val="hybridMultilevel"/>
    <w:tmpl w:val="15DCE660"/>
    <w:lvl w:ilvl="0" w:tplc="4822A24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3342DC"/>
    <w:multiLevelType w:val="hybridMultilevel"/>
    <w:tmpl w:val="6CEC2E74"/>
    <w:lvl w:ilvl="0" w:tplc="B580A24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E33F22"/>
    <w:multiLevelType w:val="hybridMultilevel"/>
    <w:tmpl w:val="8B24830A"/>
    <w:lvl w:ilvl="0" w:tplc="B580A24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hint="default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DE21DC"/>
    <w:multiLevelType w:val="hybridMultilevel"/>
    <w:tmpl w:val="404C09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851B6"/>
    <w:multiLevelType w:val="hybridMultilevel"/>
    <w:tmpl w:val="DC66C08C"/>
    <w:lvl w:ilvl="0" w:tplc="DEE45E02">
      <w:start w:val="1"/>
      <w:numFmt w:val="bullet"/>
      <w:lvlText w:val="-"/>
      <w:lvlJc w:val="left"/>
      <w:pPr>
        <w:ind w:left="360" w:hanging="360"/>
      </w:pPr>
      <w:rPr>
        <w:rFonts w:ascii="Calibri Light" w:hAnsi="Calibri Light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2E7422"/>
    <w:multiLevelType w:val="hybridMultilevel"/>
    <w:tmpl w:val="FE88420C"/>
    <w:lvl w:ilvl="0" w:tplc="08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44AE7952"/>
    <w:multiLevelType w:val="multilevel"/>
    <w:tmpl w:val="444A5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9160D69"/>
    <w:multiLevelType w:val="hybridMultilevel"/>
    <w:tmpl w:val="5AD4EE08"/>
    <w:lvl w:ilvl="0" w:tplc="2F16B7CC">
      <w:start w:val="2"/>
      <w:numFmt w:val="bullet"/>
      <w:lvlText w:val="&gt;"/>
      <w:lvlJc w:val="left"/>
      <w:pPr>
        <w:ind w:left="360" w:hanging="360"/>
      </w:pPr>
      <w:rPr>
        <w:rFonts w:ascii="Calibri" w:eastAsiaTheme="minorEastAsia" w:hAnsi="Calibri" w:hint="default"/>
        <w:i w:val="0"/>
        <w:color w:val="F8ED5E"/>
      </w:rPr>
    </w:lvl>
    <w:lvl w:ilvl="1" w:tplc="08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454C68"/>
    <w:multiLevelType w:val="hybridMultilevel"/>
    <w:tmpl w:val="01021708"/>
    <w:lvl w:ilvl="0" w:tplc="2F16B7CC">
      <w:start w:val="2"/>
      <w:numFmt w:val="bullet"/>
      <w:lvlText w:val="&gt;"/>
      <w:lvlJc w:val="left"/>
      <w:pPr>
        <w:ind w:left="360" w:hanging="360"/>
      </w:pPr>
      <w:rPr>
        <w:rFonts w:ascii="Calibri" w:eastAsiaTheme="minorEastAsia" w:hAnsi="Calibri" w:hint="default"/>
        <w:i w:val="0"/>
        <w:color w:val="F8ED5E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7A4120"/>
    <w:multiLevelType w:val="hybridMultilevel"/>
    <w:tmpl w:val="62F4C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DD5FAB"/>
    <w:multiLevelType w:val="multilevel"/>
    <w:tmpl w:val="F2E60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028B4E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61030A4D"/>
    <w:multiLevelType w:val="hybridMultilevel"/>
    <w:tmpl w:val="A670C54A"/>
    <w:lvl w:ilvl="0" w:tplc="DEE45E02">
      <w:start w:val="1"/>
      <w:numFmt w:val="bullet"/>
      <w:lvlText w:val="-"/>
      <w:lvlJc w:val="left"/>
      <w:pPr>
        <w:ind w:left="360" w:hanging="360"/>
      </w:pPr>
      <w:rPr>
        <w:rFonts w:ascii="Calibri Light" w:hAnsi="Calibri Light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3B421E"/>
    <w:multiLevelType w:val="multilevel"/>
    <w:tmpl w:val="94A04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251796F"/>
    <w:multiLevelType w:val="multilevel"/>
    <w:tmpl w:val="DB028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364E95"/>
    <w:multiLevelType w:val="multilevel"/>
    <w:tmpl w:val="CFE89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3E042C0"/>
    <w:multiLevelType w:val="hybridMultilevel"/>
    <w:tmpl w:val="EFDA3E14"/>
    <w:lvl w:ilvl="0" w:tplc="1EA4DBE6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2" w15:restartNumberingAfterBreak="0">
    <w:nsid w:val="657F1175"/>
    <w:multiLevelType w:val="multilevel"/>
    <w:tmpl w:val="AFDC1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60228E1"/>
    <w:multiLevelType w:val="multilevel"/>
    <w:tmpl w:val="F6606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7127824"/>
    <w:multiLevelType w:val="multilevel"/>
    <w:tmpl w:val="7B18A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B753449"/>
    <w:multiLevelType w:val="hybridMultilevel"/>
    <w:tmpl w:val="CCB48C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C20825"/>
    <w:multiLevelType w:val="hybridMultilevel"/>
    <w:tmpl w:val="4F943042"/>
    <w:lvl w:ilvl="0" w:tplc="1EA4D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7338E1"/>
    <w:multiLevelType w:val="multilevel"/>
    <w:tmpl w:val="81262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A706A58"/>
    <w:multiLevelType w:val="hybridMultilevel"/>
    <w:tmpl w:val="F2A40B38"/>
    <w:lvl w:ilvl="0" w:tplc="B580A248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106A07"/>
    <w:multiLevelType w:val="hybridMultilevel"/>
    <w:tmpl w:val="D856F4E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AC75AC"/>
    <w:multiLevelType w:val="multilevel"/>
    <w:tmpl w:val="5C9AF4A2"/>
    <w:lvl w:ilvl="0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215"/>
        </w:tabs>
        <w:ind w:left="2215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55"/>
        </w:tabs>
        <w:ind w:left="3655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75"/>
        </w:tabs>
        <w:ind w:left="4375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815"/>
        </w:tabs>
        <w:ind w:left="5815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535"/>
        </w:tabs>
        <w:ind w:left="6535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55"/>
        </w:tabs>
        <w:ind w:left="7255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F7B5A75"/>
    <w:multiLevelType w:val="multilevel"/>
    <w:tmpl w:val="3866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17554268">
    <w:abstractNumId w:val="14"/>
  </w:num>
  <w:num w:numId="2" w16cid:durableId="24141533">
    <w:abstractNumId w:val="21"/>
  </w:num>
  <w:num w:numId="3" w16cid:durableId="114837998">
    <w:abstractNumId w:val="8"/>
  </w:num>
  <w:num w:numId="4" w16cid:durableId="479929522">
    <w:abstractNumId w:val="0"/>
  </w:num>
  <w:num w:numId="5" w16cid:durableId="1847014798">
    <w:abstractNumId w:val="26"/>
  </w:num>
  <w:num w:numId="6" w16cid:durableId="1164322456">
    <w:abstractNumId w:val="1"/>
  </w:num>
  <w:num w:numId="7" w16cid:durableId="1087965632">
    <w:abstractNumId w:val="2"/>
  </w:num>
  <w:num w:numId="8" w16cid:durableId="15159984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61746038">
    <w:abstractNumId w:val="7"/>
  </w:num>
  <w:num w:numId="10" w16cid:durableId="1210141448">
    <w:abstractNumId w:val="12"/>
  </w:num>
  <w:num w:numId="11" w16cid:durableId="1510753396">
    <w:abstractNumId w:val="23"/>
  </w:num>
  <w:num w:numId="12" w16cid:durableId="1272319345">
    <w:abstractNumId w:val="22"/>
  </w:num>
  <w:num w:numId="13" w16cid:durableId="1912688926">
    <w:abstractNumId w:val="13"/>
  </w:num>
  <w:num w:numId="14" w16cid:durableId="1492329644">
    <w:abstractNumId w:val="5"/>
  </w:num>
  <w:num w:numId="15" w16cid:durableId="378172049">
    <w:abstractNumId w:val="35"/>
  </w:num>
  <w:num w:numId="16" w16cid:durableId="1678574643">
    <w:abstractNumId w:val="31"/>
  </w:num>
  <w:num w:numId="17" w16cid:durableId="1171338849">
    <w:abstractNumId w:val="36"/>
  </w:num>
  <w:num w:numId="18" w16cid:durableId="65882494">
    <w:abstractNumId w:val="39"/>
  </w:num>
  <w:num w:numId="19" w16cid:durableId="653877042">
    <w:abstractNumId w:val="15"/>
  </w:num>
  <w:num w:numId="20" w16cid:durableId="249051685">
    <w:abstractNumId w:val="24"/>
  </w:num>
  <w:num w:numId="21" w16cid:durableId="706373740">
    <w:abstractNumId w:val="17"/>
  </w:num>
  <w:num w:numId="22" w16cid:durableId="512034356">
    <w:abstractNumId w:val="9"/>
  </w:num>
  <w:num w:numId="23" w16cid:durableId="142049198">
    <w:abstractNumId w:val="38"/>
  </w:num>
  <w:num w:numId="24" w16cid:durableId="1899198633">
    <w:abstractNumId w:val="16"/>
  </w:num>
  <w:num w:numId="25" w16cid:durableId="1263487678">
    <w:abstractNumId w:val="6"/>
  </w:num>
  <w:num w:numId="26" w16cid:durableId="1165709876">
    <w:abstractNumId w:val="27"/>
  </w:num>
  <w:num w:numId="27" w16cid:durableId="1590460402">
    <w:abstractNumId w:val="19"/>
  </w:num>
  <w:num w:numId="28" w16cid:durableId="2066752645">
    <w:abstractNumId w:val="4"/>
  </w:num>
  <w:num w:numId="29" w16cid:durableId="812866296">
    <w:abstractNumId w:val="41"/>
  </w:num>
  <w:num w:numId="30" w16cid:durableId="314527377">
    <w:abstractNumId w:val="40"/>
  </w:num>
  <w:num w:numId="31" w16cid:durableId="1714425430">
    <w:abstractNumId w:val="34"/>
  </w:num>
  <w:num w:numId="32" w16cid:durableId="1005984242">
    <w:abstractNumId w:val="37"/>
  </w:num>
  <w:num w:numId="33" w16cid:durableId="188833529">
    <w:abstractNumId w:val="33"/>
  </w:num>
  <w:num w:numId="34" w16cid:durableId="1194612406">
    <w:abstractNumId w:val="29"/>
  </w:num>
  <w:num w:numId="35" w16cid:durableId="1573078048">
    <w:abstractNumId w:val="25"/>
  </w:num>
  <w:num w:numId="36" w16cid:durableId="1411997923">
    <w:abstractNumId w:val="10"/>
  </w:num>
  <w:num w:numId="37" w16cid:durableId="837231995">
    <w:abstractNumId w:val="30"/>
  </w:num>
  <w:num w:numId="38" w16cid:durableId="607591845">
    <w:abstractNumId w:val="28"/>
  </w:num>
  <w:num w:numId="39" w16cid:durableId="1790196000">
    <w:abstractNumId w:val="32"/>
  </w:num>
  <w:num w:numId="40" w16cid:durableId="891384739">
    <w:abstractNumId w:val="11"/>
  </w:num>
  <w:num w:numId="41" w16cid:durableId="2028557248">
    <w:abstractNumId w:val="18"/>
  </w:num>
  <w:num w:numId="42" w16cid:durableId="674693358">
    <w:abstractNumId w:val="20"/>
  </w:num>
  <w:num w:numId="43" w16cid:durableId="14033372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bMwNTG1MDM1NbdQ0lEKTi0uzszPAykwrAUArhieRSwAAAA="/>
  </w:docVars>
  <w:rsids>
    <w:rsidRoot w:val="001F7241"/>
    <w:rsid w:val="00001E03"/>
    <w:rsid w:val="0000329D"/>
    <w:rsid w:val="000039DD"/>
    <w:rsid w:val="000056C1"/>
    <w:rsid w:val="0000667F"/>
    <w:rsid w:val="00007535"/>
    <w:rsid w:val="00010CFB"/>
    <w:rsid w:val="00011D4C"/>
    <w:rsid w:val="00014B89"/>
    <w:rsid w:val="00015B49"/>
    <w:rsid w:val="000167F1"/>
    <w:rsid w:val="00021807"/>
    <w:rsid w:val="00021AD9"/>
    <w:rsid w:val="0002636A"/>
    <w:rsid w:val="000301C0"/>
    <w:rsid w:val="000317BB"/>
    <w:rsid w:val="000319CE"/>
    <w:rsid w:val="0003616B"/>
    <w:rsid w:val="00036442"/>
    <w:rsid w:val="00037B8F"/>
    <w:rsid w:val="00037C1E"/>
    <w:rsid w:val="000429E3"/>
    <w:rsid w:val="00045D62"/>
    <w:rsid w:val="000465D7"/>
    <w:rsid w:val="0005231A"/>
    <w:rsid w:val="000527FA"/>
    <w:rsid w:val="000535E4"/>
    <w:rsid w:val="00053B15"/>
    <w:rsid w:val="000540C5"/>
    <w:rsid w:val="000544E5"/>
    <w:rsid w:val="00054BEB"/>
    <w:rsid w:val="00056E7A"/>
    <w:rsid w:val="000575E8"/>
    <w:rsid w:val="0006098A"/>
    <w:rsid w:val="0006213A"/>
    <w:rsid w:val="000633E3"/>
    <w:rsid w:val="000656C5"/>
    <w:rsid w:val="00067000"/>
    <w:rsid w:val="0007270E"/>
    <w:rsid w:val="00073A05"/>
    <w:rsid w:val="00074D86"/>
    <w:rsid w:val="00075840"/>
    <w:rsid w:val="0007616F"/>
    <w:rsid w:val="000818C4"/>
    <w:rsid w:val="000824D2"/>
    <w:rsid w:val="00082D24"/>
    <w:rsid w:val="00083427"/>
    <w:rsid w:val="00083D23"/>
    <w:rsid w:val="0008447D"/>
    <w:rsid w:val="0008559C"/>
    <w:rsid w:val="000936C6"/>
    <w:rsid w:val="00093DF1"/>
    <w:rsid w:val="000949FE"/>
    <w:rsid w:val="00094FD1"/>
    <w:rsid w:val="000A4765"/>
    <w:rsid w:val="000A5B0A"/>
    <w:rsid w:val="000A7AF0"/>
    <w:rsid w:val="000A7FDC"/>
    <w:rsid w:val="000A7FF9"/>
    <w:rsid w:val="000C15F1"/>
    <w:rsid w:val="000C1B00"/>
    <w:rsid w:val="000C5ED0"/>
    <w:rsid w:val="000C5EE9"/>
    <w:rsid w:val="000D0171"/>
    <w:rsid w:val="000D03A6"/>
    <w:rsid w:val="000D084C"/>
    <w:rsid w:val="000D3F92"/>
    <w:rsid w:val="000E33FF"/>
    <w:rsid w:val="000E783A"/>
    <w:rsid w:val="000F1CEB"/>
    <w:rsid w:val="000F5A35"/>
    <w:rsid w:val="000F5CCC"/>
    <w:rsid w:val="00100065"/>
    <w:rsid w:val="00101135"/>
    <w:rsid w:val="00107C6B"/>
    <w:rsid w:val="00112111"/>
    <w:rsid w:val="00112B2C"/>
    <w:rsid w:val="001130CE"/>
    <w:rsid w:val="001165F1"/>
    <w:rsid w:val="00117C07"/>
    <w:rsid w:val="00117C32"/>
    <w:rsid w:val="0012450A"/>
    <w:rsid w:val="001277A0"/>
    <w:rsid w:val="00127DAA"/>
    <w:rsid w:val="001325BA"/>
    <w:rsid w:val="0013370E"/>
    <w:rsid w:val="00134C0C"/>
    <w:rsid w:val="001354F9"/>
    <w:rsid w:val="001360A4"/>
    <w:rsid w:val="001414C8"/>
    <w:rsid w:val="00142130"/>
    <w:rsid w:val="0014275B"/>
    <w:rsid w:val="00143F76"/>
    <w:rsid w:val="00145942"/>
    <w:rsid w:val="001469E2"/>
    <w:rsid w:val="00147CD7"/>
    <w:rsid w:val="0015712B"/>
    <w:rsid w:val="0016162E"/>
    <w:rsid w:val="001617EF"/>
    <w:rsid w:val="00162501"/>
    <w:rsid w:val="00163D19"/>
    <w:rsid w:val="00166CBF"/>
    <w:rsid w:val="00170F99"/>
    <w:rsid w:val="00182214"/>
    <w:rsid w:val="001822F7"/>
    <w:rsid w:val="00185890"/>
    <w:rsid w:val="001943A4"/>
    <w:rsid w:val="0019573B"/>
    <w:rsid w:val="001964E1"/>
    <w:rsid w:val="001967EE"/>
    <w:rsid w:val="001A1DA3"/>
    <w:rsid w:val="001A6414"/>
    <w:rsid w:val="001A70B6"/>
    <w:rsid w:val="001B084D"/>
    <w:rsid w:val="001B0A44"/>
    <w:rsid w:val="001B0C48"/>
    <w:rsid w:val="001B0D57"/>
    <w:rsid w:val="001B2CA9"/>
    <w:rsid w:val="001B5CA4"/>
    <w:rsid w:val="001C24DB"/>
    <w:rsid w:val="001C325F"/>
    <w:rsid w:val="001C71D5"/>
    <w:rsid w:val="001D41BE"/>
    <w:rsid w:val="001D4379"/>
    <w:rsid w:val="001D56A2"/>
    <w:rsid w:val="001D667D"/>
    <w:rsid w:val="001D7CCC"/>
    <w:rsid w:val="001E064C"/>
    <w:rsid w:val="001E0EAE"/>
    <w:rsid w:val="001E2876"/>
    <w:rsid w:val="001F1A03"/>
    <w:rsid w:val="001F6078"/>
    <w:rsid w:val="001F700A"/>
    <w:rsid w:val="001F7241"/>
    <w:rsid w:val="001F7364"/>
    <w:rsid w:val="001F7CDC"/>
    <w:rsid w:val="00203E76"/>
    <w:rsid w:val="00206D8B"/>
    <w:rsid w:val="00207995"/>
    <w:rsid w:val="00210501"/>
    <w:rsid w:val="002116E1"/>
    <w:rsid w:val="002146FA"/>
    <w:rsid w:val="00214DE1"/>
    <w:rsid w:val="002202E5"/>
    <w:rsid w:val="00223D73"/>
    <w:rsid w:val="00225005"/>
    <w:rsid w:val="00225F15"/>
    <w:rsid w:val="00230F5C"/>
    <w:rsid w:val="00232D72"/>
    <w:rsid w:val="00232FF7"/>
    <w:rsid w:val="0023513B"/>
    <w:rsid w:val="00236E22"/>
    <w:rsid w:val="00236F63"/>
    <w:rsid w:val="00237F39"/>
    <w:rsid w:val="00241D71"/>
    <w:rsid w:val="002422CD"/>
    <w:rsid w:val="00242356"/>
    <w:rsid w:val="00242EF9"/>
    <w:rsid w:val="0024544C"/>
    <w:rsid w:val="00247513"/>
    <w:rsid w:val="00254E65"/>
    <w:rsid w:val="00255316"/>
    <w:rsid w:val="00257725"/>
    <w:rsid w:val="00257775"/>
    <w:rsid w:val="00257C75"/>
    <w:rsid w:val="00260210"/>
    <w:rsid w:val="00265695"/>
    <w:rsid w:val="00265BAA"/>
    <w:rsid w:val="0026615B"/>
    <w:rsid w:val="0026660F"/>
    <w:rsid w:val="002667F8"/>
    <w:rsid w:val="002712C0"/>
    <w:rsid w:val="0027251C"/>
    <w:rsid w:val="00274943"/>
    <w:rsid w:val="00274B33"/>
    <w:rsid w:val="002768E7"/>
    <w:rsid w:val="00276EA8"/>
    <w:rsid w:val="00284D93"/>
    <w:rsid w:val="002851AB"/>
    <w:rsid w:val="0029505D"/>
    <w:rsid w:val="002971CE"/>
    <w:rsid w:val="00297499"/>
    <w:rsid w:val="002975C5"/>
    <w:rsid w:val="002A2565"/>
    <w:rsid w:val="002A4375"/>
    <w:rsid w:val="002A6ED1"/>
    <w:rsid w:val="002B08DD"/>
    <w:rsid w:val="002B1257"/>
    <w:rsid w:val="002B3A51"/>
    <w:rsid w:val="002C0B0E"/>
    <w:rsid w:val="002C19FF"/>
    <w:rsid w:val="002C1F7B"/>
    <w:rsid w:val="002C3543"/>
    <w:rsid w:val="002C59FE"/>
    <w:rsid w:val="002C612D"/>
    <w:rsid w:val="002C6DD0"/>
    <w:rsid w:val="002D1472"/>
    <w:rsid w:val="002D31B4"/>
    <w:rsid w:val="002E089B"/>
    <w:rsid w:val="002E68AA"/>
    <w:rsid w:val="002E75E4"/>
    <w:rsid w:val="002F04A7"/>
    <w:rsid w:val="002F0B5E"/>
    <w:rsid w:val="002F17A8"/>
    <w:rsid w:val="002F184E"/>
    <w:rsid w:val="002F5FDE"/>
    <w:rsid w:val="00302F9F"/>
    <w:rsid w:val="00305A7A"/>
    <w:rsid w:val="00306F38"/>
    <w:rsid w:val="00307130"/>
    <w:rsid w:val="00310395"/>
    <w:rsid w:val="00311329"/>
    <w:rsid w:val="003123F6"/>
    <w:rsid w:val="0031330D"/>
    <w:rsid w:val="00313B59"/>
    <w:rsid w:val="0031459B"/>
    <w:rsid w:val="00314B8D"/>
    <w:rsid w:val="0032195C"/>
    <w:rsid w:val="00323F83"/>
    <w:rsid w:val="003253E1"/>
    <w:rsid w:val="00325AC6"/>
    <w:rsid w:val="00326C03"/>
    <w:rsid w:val="00334958"/>
    <w:rsid w:val="003349D4"/>
    <w:rsid w:val="00335BCA"/>
    <w:rsid w:val="003360F3"/>
    <w:rsid w:val="003400A8"/>
    <w:rsid w:val="0034394F"/>
    <w:rsid w:val="00347D5A"/>
    <w:rsid w:val="00353264"/>
    <w:rsid w:val="003563D1"/>
    <w:rsid w:val="00357E6A"/>
    <w:rsid w:val="00371265"/>
    <w:rsid w:val="00372EC5"/>
    <w:rsid w:val="00373632"/>
    <w:rsid w:val="003745D2"/>
    <w:rsid w:val="0037495E"/>
    <w:rsid w:val="00374A5A"/>
    <w:rsid w:val="00374F41"/>
    <w:rsid w:val="00375201"/>
    <w:rsid w:val="00376B1C"/>
    <w:rsid w:val="00380BC9"/>
    <w:rsid w:val="00383E4D"/>
    <w:rsid w:val="00385DAB"/>
    <w:rsid w:val="00386CA6"/>
    <w:rsid w:val="003923AA"/>
    <w:rsid w:val="003933B5"/>
    <w:rsid w:val="00393C8C"/>
    <w:rsid w:val="003950BA"/>
    <w:rsid w:val="003A0064"/>
    <w:rsid w:val="003A2804"/>
    <w:rsid w:val="003A32C9"/>
    <w:rsid w:val="003A3706"/>
    <w:rsid w:val="003A72F7"/>
    <w:rsid w:val="003A733A"/>
    <w:rsid w:val="003A7651"/>
    <w:rsid w:val="003A7B83"/>
    <w:rsid w:val="003B0B62"/>
    <w:rsid w:val="003B1B7D"/>
    <w:rsid w:val="003B256A"/>
    <w:rsid w:val="003B5616"/>
    <w:rsid w:val="003B6D8A"/>
    <w:rsid w:val="003C04DA"/>
    <w:rsid w:val="003C5573"/>
    <w:rsid w:val="003C75A8"/>
    <w:rsid w:val="003D3D58"/>
    <w:rsid w:val="003D47B9"/>
    <w:rsid w:val="003D4F1C"/>
    <w:rsid w:val="003D7BA5"/>
    <w:rsid w:val="003E08BB"/>
    <w:rsid w:val="003E12F3"/>
    <w:rsid w:val="003E399C"/>
    <w:rsid w:val="003F0ED9"/>
    <w:rsid w:val="003F2F63"/>
    <w:rsid w:val="003F520D"/>
    <w:rsid w:val="003F5D3D"/>
    <w:rsid w:val="00404C6E"/>
    <w:rsid w:val="00405392"/>
    <w:rsid w:val="00406096"/>
    <w:rsid w:val="0040690A"/>
    <w:rsid w:val="004114E2"/>
    <w:rsid w:val="00411E6D"/>
    <w:rsid w:val="00412430"/>
    <w:rsid w:val="0041460D"/>
    <w:rsid w:val="00415694"/>
    <w:rsid w:val="00415C02"/>
    <w:rsid w:val="00416585"/>
    <w:rsid w:val="0043065E"/>
    <w:rsid w:val="004318CC"/>
    <w:rsid w:val="00436A39"/>
    <w:rsid w:val="00441856"/>
    <w:rsid w:val="00442D48"/>
    <w:rsid w:val="00454BDF"/>
    <w:rsid w:val="00456395"/>
    <w:rsid w:val="0046478F"/>
    <w:rsid w:val="00470246"/>
    <w:rsid w:val="00472137"/>
    <w:rsid w:val="004733D2"/>
    <w:rsid w:val="004750F0"/>
    <w:rsid w:val="0047577D"/>
    <w:rsid w:val="004760AD"/>
    <w:rsid w:val="004839AA"/>
    <w:rsid w:val="00490AB9"/>
    <w:rsid w:val="00490C4D"/>
    <w:rsid w:val="00491385"/>
    <w:rsid w:val="00491CE7"/>
    <w:rsid w:val="00495AF3"/>
    <w:rsid w:val="0049649D"/>
    <w:rsid w:val="004969C2"/>
    <w:rsid w:val="0049731E"/>
    <w:rsid w:val="0049783D"/>
    <w:rsid w:val="004A214B"/>
    <w:rsid w:val="004A29CE"/>
    <w:rsid w:val="004A45E0"/>
    <w:rsid w:val="004A68D3"/>
    <w:rsid w:val="004B107A"/>
    <w:rsid w:val="004B3B84"/>
    <w:rsid w:val="004B4259"/>
    <w:rsid w:val="004B669A"/>
    <w:rsid w:val="004C1EEB"/>
    <w:rsid w:val="004C41E2"/>
    <w:rsid w:val="004C66D2"/>
    <w:rsid w:val="004D10FB"/>
    <w:rsid w:val="004D2AFA"/>
    <w:rsid w:val="004D3294"/>
    <w:rsid w:val="004D3336"/>
    <w:rsid w:val="004D6B70"/>
    <w:rsid w:val="004E252A"/>
    <w:rsid w:val="004E2B85"/>
    <w:rsid w:val="004E3A9F"/>
    <w:rsid w:val="004E6741"/>
    <w:rsid w:val="004E74A7"/>
    <w:rsid w:val="004E7AEB"/>
    <w:rsid w:val="004F0540"/>
    <w:rsid w:val="0050002C"/>
    <w:rsid w:val="00500DE8"/>
    <w:rsid w:val="00502DD9"/>
    <w:rsid w:val="00503823"/>
    <w:rsid w:val="005040B9"/>
    <w:rsid w:val="00510BC1"/>
    <w:rsid w:val="0052020C"/>
    <w:rsid w:val="005229A5"/>
    <w:rsid w:val="00523BE0"/>
    <w:rsid w:val="00524941"/>
    <w:rsid w:val="005261D7"/>
    <w:rsid w:val="00533A1E"/>
    <w:rsid w:val="00535388"/>
    <w:rsid w:val="00545E36"/>
    <w:rsid w:val="00546D2F"/>
    <w:rsid w:val="005521D6"/>
    <w:rsid w:val="0055225F"/>
    <w:rsid w:val="00555D28"/>
    <w:rsid w:val="005563BA"/>
    <w:rsid w:val="00556DE5"/>
    <w:rsid w:val="00571D45"/>
    <w:rsid w:val="00571FC1"/>
    <w:rsid w:val="00573391"/>
    <w:rsid w:val="00573F84"/>
    <w:rsid w:val="0057449B"/>
    <w:rsid w:val="005757C6"/>
    <w:rsid w:val="0058178A"/>
    <w:rsid w:val="00581EC3"/>
    <w:rsid w:val="00586C78"/>
    <w:rsid w:val="005906BB"/>
    <w:rsid w:val="005926A4"/>
    <w:rsid w:val="00594ACE"/>
    <w:rsid w:val="00595440"/>
    <w:rsid w:val="005974D1"/>
    <w:rsid w:val="005A1235"/>
    <w:rsid w:val="005A3D64"/>
    <w:rsid w:val="005A58CC"/>
    <w:rsid w:val="005A61B3"/>
    <w:rsid w:val="005A63A6"/>
    <w:rsid w:val="005A7129"/>
    <w:rsid w:val="005A72A9"/>
    <w:rsid w:val="005A7579"/>
    <w:rsid w:val="005B19B2"/>
    <w:rsid w:val="005B30B1"/>
    <w:rsid w:val="005C0AB6"/>
    <w:rsid w:val="005C0D42"/>
    <w:rsid w:val="005C1DEE"/>
    <w:rsid w:val="005C5B35"/>
    <w:rsid w:val="005C6FE4"/>
    <w:rsid w:val="005C7AAB"/>
    <w:rsid w:val="005C7E74"/>
    <w:rsid w:val="005D216E"/>
    <w:rsid w:val="005D75C9"/>
    <w:rsid w:val="005D7F80"/>
    <w:rsid w:val="005E2BA1"/>
    <w:rsid w:val="005E467A"/>
    <w:rsid w:val="005E5986"/>
    <w:rsid w:val="005E77C2"/>
    <w:rsid w:val="005F1FE8"/>
    <w:rsid w:val="005F3407"/>
    <w:rsid w:val="005F5CDC"/>
    <w:rsid w:val="00601925"/>
    <w:rsid w:val="00602E0D"/>
    <w:rsid w:val="006048FC"/>
    <w:rsid w:val="00606C35"/>
    <w:rsid w:val="00610D00"/>
    <w:rsid w:val="00611141"/>
    <w:rsid w:val="0061144D"/>
    <w:rsid w:val="00611E64"/>
    <w:rsid w:val="00614870"/>
    <w:rsid w:val="0061745F"/>
    <w:rsid w:val="00620CB1"/>
    <w:rsid w:val="00624018"/>
    <w:rsid w:val="0062502E"/>
    <w:rsid w:val="0062508C"/>
    <w:rsid w:val="0062546F"/>
    <w:rsid w:val="00630AF1"/>
    <w:rsid w:val="006316F0"/>
    <w:rsid w:val="00631ED5"/>
    <w:rsid w:val="006325B3"/>
    <w:rsid w:val="00644202"/>
    <w:rsid w:val="00645C16"/>
    <w:rsid w:val="00646012"/>
    <w:rsid w:val="006467E1"/>
    <w:rsid w:val="006520AA"/>
    <w:rsid w:val="006532C6"/>
    <w:rsid w:val="00653ECD"/>
    <w:rsid w:val="00655BD8"/>
    <w:rsid w:val="0065772C"/>
    <w:rsid w:val="00664588"/>
    <w:rsid w:val="00664D8E"/>
    <w:rsid w:val="0067012B"/>
    <w:rsid w:val="00671A89"/>
    <w:rsid w:val="00672395"/>
    <w:rsid w:val="00673638"/>
    <w:rsid w:val="006745A4"/>
    <w:rsid w:val="006773C5"/>
    <w:rsid w:val="00677938"/>
    <w:rsid w:val="006820ED"/>
    <w:rsid w:val="0068297D"/>
    <w:rsid w:val="00682AFD"/>
    <w:rsid w:val="00682E94"/>
    <w:rsid w:val="00683642"/>
    <w:rsid w:val="00685956"/>
    <w:rsid w:val="00685D2A"/>
    <w:rsid w:val="00686AFF"/>
    <w:rsid w:val="00686FA1"/>
    <w:rsid w:val="006904D4"/>
    <w:rsid w:val="0069202C"/>
    <w:rsid w:val="006921A4"/>
    <w:rsid w:val="00692C76"/>
    <w:rsid w:val="00693DB9"/>
    <w:rsid w:val="006965E3"/>
    <w:rsid w:val="00697C7E"/>
    <w:rsid w:val="00697FCC"/>
    <w:rsid w:val="006A04FE"/>
    <w:rsid w:val="006A19D6"/>
    <w:rsid w:val="006A2A5D"/>
    <w:rsid w:val="006A6844"/>
    <w:rsid w:val="006B0207"/>
    <w:rsid w:val="006B06D6"/>
    <w:rsid w:val="006B11B6"/>
    <w:rsid w:val="006B1AB1"/>
    <w:rsid w:val="006B4E6C"/>
    <w:rsid w:val="006B7CB4"/>
    <w:rsid w:val="006C4821"/>
    <w:rsid w:val="006C4A11"/>
    <w:rsid w:val="006D20A7"/>
    <w:rsid w:val="006D3838"/>
    <w:rsid w:val="006D4851"/>
    <w:rsid w:val="006D5FC8"/>
    <w:rsid w:val="006D73B7"/>
    <w:rsid w:val="006E4B8F"/>
    <w:rsid w:val="006E5270"/>
    <w:rsid w:val="006E5BF9"/>
    <w:rsid w:val="006F00DD"/>
    <w:rsid w:val="006F11F7"/>
    <w:rsid w:val="006F599A"/>
    <w:rsid w:val="006F6717"/>
    <w:rsid w:val="00700DC8"/>
    <w:rsid w:val="00703725"/>
    <w:rsid w:val="00705F3E"/>
    <w:rsid w:val="00707737"/>
    <w:rsid w:val="0070777F"/>
    <w:rsid w:val="00710FB1"/>
    <w:rsid w:val="00711353"/>
    <w:rsid w:val="00711C45"/>
    <w:rsid w:val="00716893"/>
    <w:rsid w:val="0072420C"/>
    <w:rsid w:val="00725897"/>
    <w:rsid w:val="00726E60"/>
    <w:rsid w:val="00730AE7"/>
    <w:rsid w:val="007336A9"/>
    <w:rsid w:val="007336BD"/>
    <w:rsid w:val="0073572C"/>
    <w:rsid w:val="00736CF7"/>
    <w:rsid w:val="00741310"/>
    <w:rsid w:val="00742736"/>
    <w:rsid w:val="00742815"/>
    <w:rsid w:val="00745C1D"/>
    <w:rsid w:val="0074769E"/>
    <w:rsid w:val="0075000B"/>
    <w:rsid w:val="0075052A"/>
    <w:rsid w:val="0076074B"/>
    <w:rsid w:val="0076108F"/>
    <w:rsid w:val="0076242A"/>
    <w:rsid w:val="00764A38"/>
    <w:rsid w:val="0076712C"/>
    <w:rsid w:val="0077277D"/>
    <w:rsid w:val="00775140"/>
    <w:rsid w:val="007779E8"/>
    <w:rsid w:val="00777F00"/>
    <w:rsid w:val="00780120"/>
    <w:rsid w:val="00791670"/>
    <w:rsid w:val="0079188D"/>
    <w:rsid w:val="00795C7B"/>
    <w:rsid w:val="007A02EF"/>
    <w:rsid w:val="007A57D1"/>
    <w:rsid w:val="007A6AEF"/>
    <w:rsid w:val="007A717A"/>
    <w:rsid w:val="007A7322"/>
    <w:rsid w:val="007A79E3"/>
    <w:rsid w:val="007A7EA8"/>
    <w:rsid w:val="007B19C7"/>
    <w:rsid w:val="007B2B2B"/>
    <w:rsid w:val="007B2BE5"/>
    <w:rsid w:val="007B4753"/>
    <w:rsid w:val="007B517E"/>
    <w:rsid w:val="007C0DAB"/>
    <w:rsid w:val="007C4341"/>
    <w:rsid w:val="007D6EBE"/>
    <w:rsid w:val="007D7BD5"/>
    <w:rsid w:val="007E1AA9"/>
    <w:rsid w:val="007F27BA"/>
    <w:rsid w:val="007F3976"/>
    <w:rsid w:val="007F5898"/>
    <w:rsid w:val="007F5A00"/>
    <w:rsid w:val="008002A8"/>
    <w:rsid w:val="008021EF"/>
    <w:rsid w:val="00804BAB"/>
    <w:rsid w:val="008074C4"/>
    <w:rsid w:val="00810ED3"/>
    <w:rsid w:val="00815FF3"/>
    <w:rsid w:val="00816EE0"/>
    <w:rsid w:val="008209C4"/>
    <w:rsid w:val="00825748"/>
    <w:rsid w:val="00826024"/>
    <w:rsid w:val="00826B53"/>
    <w:rsid w:val="008318E5"/>
    <w:rsid w:val="008333A5"/>
    <w:rsid w:val="00835228"/>
    <w:rsid w:val="00835941"/>
    <w:rsid w:val="0084154E"/>
    <w:rsid w:val="00845FC3"/>
    <w:rsid w:val="008510CA"/>
    <w:rsid w:val="008534ED"/>
    <w:rsid w:val="00855EF6"/>
    <w:rsid w:val="0085761A"/>
    <w:rsid w:val="00860906"/>
    <w:rsid w:val="00860D8D"/>
    <w:rsid w:val="0086175C"/>
    <w:rsid w:val="00861FED"/>
    <w:rsid w:val="008627F8"/>
    <w:rsid w:val="008648A5"/>
    <w:rsid w:val="00866762"/>
    <w:rsid w:val="00866CFA"/>
    <w:rsid w:val="00867764"/>
    <w:rsid w:val="00882865"/>
    <w:rsid w:val="00885162"/>
    <w:rsid w:val="00892AC4"/>
    <w:rsid w:val="00893D31"/>
    <w:rsid w:val="00894976"/>
    <w:rsid w:val="00894DDA"/>
    <w:rsid w:val="008A0784"/>
    <w:rsid w:val="008A3EF1"/>
    <w:rsid w:val="008A486E"/>
    <w:rsid w:val="008A73B8"/>
    <w:rsid w:val="008A75CB"/>
    <w:rsid w:val="008B244E"/>
    <w:rsid w:val="008B3DD9"/>
    <w:rsid w:val="008B5720"/>
    <w:rsid w:val="008C19FD"/>
    <w:rsid w:val="008C29B1"/>
    <w:rsid w:val="008C2DF7"/>
    <w:rsid w:val="008C3DC3"/>
    <w:rsid w:val="008C43F4"/>
    <w:rsid w:val="008C5027"/>
    <w:rsid w:val="008C5DCD"/>
    <w:rsid w:val="008C78EF"/>
    <w:rsid w:val="008D02F0"/>
    <w:rsid w:val="008D3D87"/>
    <w:rsid w:val="008D7F87"/>
    <w:rsid w:val="008E33AA"/>
    <w:rsid w:val="008E3ECB"/>
    <w:rsid w:val="008E658C"/>
    <w:rsid w:val="008F0B5F"/>
    <w:rsid w:val="008F6048"/>
    <w:rsid w:val="008F69D4"/>
    <w:rsid w:val="00901AF5"/>
    <w:rsid w:val="00901E74"/>
    <w:rsid w:val="00904E97"/>
    <w:rsid w:val="00906EA5"/>
    <w:rsid w:val="00910E0D"/>
    <w:rsid w:val="0091139D"/>
    <w:rsid w:val="0091384C"/>
    <w:rsid w:val="00914265"/>
    <w:rsid w:val="00916439"/>
    <w:rsid w:val="00916AD2"/>
    <w:rsid w:val="00917933"/>
    <w:rsid w:val="00922920"/>
    <w:rsid w:val="00924720"/>
    <w:rsid w:val="0092549D"/>
    <w:rsid w:val="00925CCA"/>
    <w:rsid w:val="009319AE"/>
    <w:rsid w:val="00933640"/>
    <w:rsid w:val="00934086"/>
    <w:rsid w:val="0094246A"/>
    <w:rsid w:val="00943CB8"/>
    <w:rsid w:val="00944EDA"/>
    <w:rsid w:val="009453B7"/>
    <w:rsid w:val="00945877"/>
    <w:rsid w:val="00946D9D"/>
    <w:rsid w:val="00951C32"/>
    <w:rsid w:val="0095315C"/>
    <w:rsid w:val="00954F21"/>
    <w:rsid w:val="00955B6D"/>
    <w:rsid w:val="009613A7"/>
    <w:rsid w:val="00963A3D"/>
    <w:rsid w:val="00963EC8"/>
    <w:rsid w:val="00964F38"/>
    <w:rsid w:val="00974D8D"/>
    <w:rsid w:val="009751DB"/>
    <w:rsid w:val="009764D3"/>
    <w:rsid w:val="00976DF7"/>
    <w:rsid w:val="00977243"/>
    <w:rsid w:val="00977823"/>
    <w:rsid w:val="0098414E"/>
    <w:rsid w:val="009855BF"/>
    <w:rsid w:val="00991B31"/>
    <w:rsid w:val="009930BA"/>
    <w:rsid w:val="0099386D"/>
    <w:rsid w:val="0099587C"/>
    <w:rsid w:val="00995B03"/>
    <w:rsid w:val="00997196"/>
    <w:rsid w:val="009A183F"/>
    <w:rsid w:val="009A7ABB"/>
    <w:rsid w:val="009B270C"/>
    <w:rsid w:val="009B529B"/>
    <w:rsid w:val="009B5960"/>
    <w:rsid w:val="009B5FFA"/>
    <w:rsid w:val="009B6AB5"/>
    <w:rsid w:val="009C0C45"/>
    <w:rsid w:val="009C25C1"/>
    <w:rsid w:val="009C287B"/>
    <w:rsid w:val="009C36DD"/>
    <w:rsid w:val="009C4F83"/>
    <w:rsid w:val="009C57E4"/>
    <w:rsid w:val="009D08DD"/>
    <w:rsid w:val="009D304C"/>
    <w:rsid w:val="009D4075"/>
    <w:rsid w:val="009D4402"/>
    <w:rsid w:val="009D4E5C"/>
    <w:rsid w:val="009D538E"/>
    <w:rsid w:val="009D5751"/>
    <w:rsid w:val="009E26B2"/>
    <w:rsid w:val="009E41FE"/>
    <w:rsid w:val="009E55E1"/>
    <w:rsid w:val="009E66A4"/>
    <w:rsid w:val="009F0890"/>
    <w:rsid w:val="009F4931"/>
    <w:rsid w:val="009F5069"/>
    <w:rsid w:val="00A01874"/>
    <w:rsid w:val="00A01A0E"/>
    <w:rsid w:val="00A02B60"/>
    <w:rsid w:val="00A03527"/>
    <w:rsid w:val="00A0476E"/>
    <w:rsid w:val="00A05962"/>
    <w:rsid w:val="00A06945"/>
    <w:rsid w:val="00A16E32"/>
    <w:rsid w:val="00A2315B"/>
    <w:rsid w:val="00A24855"/>
    <w:rsid w:val="00A2602E"/>
    <w:rsid w:val="00A26F58"/>
    <w:rsid w:val="00A3029D"/>
    <w:rsid w:val="00A30497"/>
    <w:rsid w:val="00A30A39"/>
    <w:rsid w:val="00A34452"/>
    <w:rsid w:val="00A3735B"/>
    <w:rsid w:val="00A376EF"/>
    <w:rsid w:val="00A401E0"/>
    <w:rsid w:val="00A41DE0"/>
    <w:rsid w:val="00A432CE"/>
    <w:rsid w:val="00A43471"/>
    <w:rsid w:val="00A4600A"/>
    <w:rsid w:val="00A46B7E"/>
    <w:rsid w:val="00A514AD"/>
    <w:rsid w:val="00A53690"/>
    <w:rsid w:val="00A53739"/>
    <w:rsid w:val="00A538DD"/>
    <w:rsid w:val="00A54822"/>
    <w:rsid w:val="00A54C5A"/>
    <w:rsid w:val="00A616C7"/>
    <w:rsid w:val="00A627A5"/>
    <w:rsid w:val="00A65400"/>
    <w:rsid w:val="00A65A5E"/>
    <w:rsid w:val="00A65F76"/>
    <w:rsid w:val="00A6742C"/>
    <w:rsid w:val="00A70D54"/>
    <w:rsid w:val="00A71203"/>
    <w:rsid w:val="00A73A90"/>
    <w:rsid w:val="00A73B5C"/>
    <w:rsid w:val="00A745CA"/>
    <w:rsid w:val="00A76888"/>
    <w:rsid w:val="00A76CDB"/>
    <w:rsid w:val="00A80218"/>
    <w:rsid w:val="00A81741"/>
    <w:rsid w:val="00A81C0B"/>
    <w:rsid w:val="00A83BA8"/>
    <w:rsid w:val="00A852FD"/>
    <w:rsid w:val="00A855D0"/>
    <w:rsid w:val="00A85F7A"/>
    <w:rsid w:val="00A939D9"/>
    <w:rsid w:val="00A96912"/>
    <w:rsid w:val="00AA3D4A"/>
    <w:rsid w:val="00AB3E86"/>
    <w:rsid w:val="00AB4DED"/>
    <w:rsid w:val="00AB733D"/>
    <w:rsid w:val="00AC070D"/>
    <w:rsid w:val="00AC09A6"/>
    <w:rsid w:val="00AC435B"/>
    <w:rsid w:val="00AC6BF5"/>
    <w:rsid w:val="00AD126A"/>
    <w:rsid w:val="00AE0666"/>
    <w:rsid w:val="00AE0BD6"/>
    <w:rsid w:val="00AE48FC"/>
    <w:rsid w:val="00AE6221"/>
    <w:rsid w:val="00AE76CF"/>
    <w:rsid w:val="00AF06CF"/>
    <w:rsid w:val="00AF32C5"/>
    <w:rsid w:val="00B00F91"/>
    <w:rsid w:val="00B0125D"/>
    <w:rsid w:val="00B03751"/>
    <w:rsid w:val="00B068E9"/>
    <w:rsid w:val="00B13EA7"/>
    <w:rsid w:val="00B21495"/>
    <w:rsid w:val="00B23C99"/>
    <w:rsid w:val="00B2452D"/>
    <w:rsid w:val="00B25135"/>
    <w:rsid w:val="00B25B72"/>
    <w:rsid w:val="00B25C02"/>
    <w:rsid w:val="00B27883"/>
    <w:rsid w:val="00B3058A"/>
    <w:rsid w:val="00B305EA"/>
    <w:rsid w:val="00B34C3D"/>
    <w:rsid w:val="00B356CC"/>
    <w:rsid w:val="00B40058"/>
    <w:rsid w:val="00B46351"/>
    <w:rsid w:val="00B51779"/>
    <w:rsid w:val="00B51C3C"/>
    <w:rsid w:val="00B55E3F"/>
    <w:rsid w:val="00B57C61"/>
    <w:rsid w:val="00B606F3"/>
    <w:rsid w:val="00B76561"/>
    <w:rsid w:val="00B77A16"/>
    <w:rsid w:val="00B82B54"/>
    <w:rsid w:val="00B833AF"/>
    <w:rsid w:val="00B85AB2"/>
    <w:rsid w:val="00B85F33"/>
    <w:rsid w:val="00B9315B"/>
    <w:rsid w:val="00B94B03"/>
    <w:rsid w:val="00B94E80"/>
    <w:rsid w:val="00B9644A"/>
    <w:rsid w:val="00B9675A"/>
    <w:rsid w:val="00B96F61"/>
    <w:rsid w:val="00BA14FC"/>
    <w:rsid w:val="00BA38A9"/>
    <w:rsid w:val="00BA640A"/>
    <w:rsid w:val="00BB1DB2"/>
    <w:rsid w:val="00BB4221"/>
    <w:rsid w:val="00BB4C2D"/>
    <w:rsid w:val="00BB69E0"/>
    <w:rsid w:val="00BB730B"/>
    <w:rsid w:val="00BC226F"/>
    <w:rsid w:val="00BC2C48"/>
    <w:rsid w:val="00BC31BA"/>
    <w:rsid w:val="00BC4361"/>
    <w:rsid w:val="00BC508C"/>
    <w:rsid w:val="00BC5863"/>
    <w:rsid w:val="00BC719B"/>
    <w:rsid w:val="00BC7767"/>
    <w:rsid w:val="00BD7279"/>
    <w:rsid w:val="00BE1F74"/>
    <w:rsid w:val="00BE3488"/>
    <w:rsid w:val="00BE362D"/>
    <w:rsid w:val="00BE3EDC"/>
    <w:rsid w:val="00BF1A38"/>
    <w:rsid w:val="00BF2161"/>
    <w:rsid w:val="00BF5210"/>
    <w:rsid w:val="00BF6004"/>
    <w:rsid w:val="00BF6955"/>
    <w:rsid w:val="00BF6E08"/>
    <w:rsid w:val="00BF78EE"/>
    <w:rsid w:val="00C009FC"/>
    <w:rsid w:val="00C00DF9"/>
    <w:rsid w:val="00C11FD4"/>
    <w:rsid w:val="00C13CEE"/>
    <w:rsid w:val="00C15484"/>
    <w:rsid w:val="00C15B42"/>
    <w:rsid w:val="00C17558"/>
    <w:rsid w:val="00C201DB"/>
    <w:rsid w:val="00C209F4"/>
    <w:rsid w:val="00C20EC7"/>
    <w:rsid w:val="00C21A73"/>
    <w:rsid w:val="00C21B49"/>
    <w:rsid w:val="00C222E2"/>
    <w:rsid w:val="00C25091"/>
    <w:rsid w:val="00C25C94"/>
    <w:rsid w:val="00C2622D"/>
    <w:rsid w:val="00C331B2"/>
    <w:rsid w:val="00C33F6B"/>
    <w:rsid w:val="00C42CBA"/>
    <w:rsid w:val="00C4362F"/>
    <w:rsid w:val="00C461F2"/>
    <w:rsid w:val="00C47576"/>
    <w:rsid w:val="00C50BFF"/>
    <w:rsid w:val="00C51944"/>
    <w:rsid w:val="00C51E45"/>
    <w:rsid w:val="00C52C78"/>
    <w:rsid w:val="00C55417"/>
    <w:rsid w:val="00C57FC7"/>
    <w:rsid w:val="00C60BBE"/>
    <w:rsid w:val="00C65D2A"/>
    <w:rsid w:val="00C65D5A"/>
    <w:rsid w:val="00C717E4"/>
    <w:rsid w:val="00C74030"/>
    <w:rsid w:val="00C77016"/>
    <w:rsid w:val="00C772FE"/>
    <w:rsid w:val="00C7743C"/>
    <w:rsid w:val="00C775CD"/>
    <w:rsid w:val="00C77A08"/>
    <w:rsid w:val="00C819FD"/>
    <w:rsid w:val="00C81B54"/>
    <w:rsid w:val="00C86A2C"/>
    <w:rsid w:val="00C91B92"/>
    <w:rsid w:val="00C923F2"/>
    <w:rsid w:val="00CA02FE"/>
    <w:rsid w:val="00CA0E25"/>
    <w:rsid w:val="00CA185D"/>
    <w:rsid w:val="00CA1B3F"/>
    <w:rsid w:val="00CA2B18"/>
    <w:rsid w:val="00CA47E7"/>
    <w:rsid w:val="00CA6DDE"/>
    <w:rsid w:val="00CB280B"/>
    <w:rsid w:val="00CB2921"/>
    <w:rsid w:val="00CB4821"/>
    <w:rsid w:val="00CB7323"/>
    <w:rsid w:val="00CC2337"/>
    <w:rsid w:val="00CC39F5"/>
    <w:rsid w:val="00CC480F"/>
    <w:rsid w:val="00CC68F6"/>
    <w:rsid w:val="00CC7C53"/>
    <w:rsid w:val="00CD0579"/>
    <w:rsid w:val="00CD0630"/>
    <w:rsid w:val="00CD4A56"/>
    <w:rsid w:val="00CD4E68"/>
    <w:rsid w:val="00CD633E"/>
    <w:rsid w:val="00CD6E94"/>
    <w:rsid w:val="00CD730B"/>
    <w:rsid w:val="00CE15CE"/>
    <w:rsid w:val="00CE1DAA"/>
    <w:rsid w:val="00CE6D0F"/>
    <w:rsid w:val="00CE6EFF"/>
    <w:rsid w:val="00CE7422"/>
    <w:rsid w:val="00CF0D9D"/>
    <w:rsid w:val="00CF1A3F"/>
    <w:rsid w:val="00CF4A29"/>
    <w:rsid w:val="00CF58A7"/>
    <w:rsid w:val="00CF5ED4"/>
    <w:rsid w:val="00CF6D45"/>
    <w:rsid w:val="00D0040E"/>
    <w:rsid w:val="00D02717"/>
    <w:rsid w:val="00D054EF"/>
    <w:rsid w:val="00D06E85"/>
    <w:rsid w:val="00D12339"/>
    <w:rsid w:val="00D12D02"/>
    <w:rsid w:val="00D1420B"/>
    <w:rsid w:val="00D14E72"/>
    <w:rsid w:val="00D17EC0"/>
    <w:rsid w:val="00D20EC1"/>
    <w:rsid w:val="00D21A93"/>
    <w:rsid w:val="00D225FB"/>
    <w:rsid w:val="00D32AEA"/>
    <w:rsid w:val="00D33ED3"/>
    <w:rsid w:val="00D34299"/>
    <w:rsid w:val="00D349DC"/>
    <w:rsid w:val="00D37629"/>
    <w:rsid w:val="00D40CD1"/>
    <w:rsid w:val="00D40EF5"/>
    <w:rsid w:val="00D41FD3"/>
    <w:rsid w:val="00D42224"/>
    <w:rsid w:val="00D4248D"/>
    <w:rsid w:val="00D457D3"/>
    <w:rsid w:val="00D459DF"/>
    <w:rsid w:val="00D45AA4"/>
    <w:rsid w:val="00D4653E"/>
    <w:rsid w:val="00D50DBA"/>
    <w:rsid w:val="00D54526"/>
    <w:rsid w:val="00D55A6C"/>
    <w:rsid w:val="00D56A34"/>
    <w:rsid w:val="00D57229"/>
    <w:rsid w:val="00D60438"/>
    <w:rsid w:val="00D610CC"/>
    <w:rsid w:val="00D64A2A"/>
    <w:rsid w:val="00D70E74"/>
    <w:rsid w:val="00D72575"/>
    <w:rsid w:val="00D747F3"/>
    <w:rsid w:val="00D75699"/>
    <w:rsid w:val="00D76998"/>
    <w:rsid w:val="00D826B9"/>
    <w:rsid w:val="00D83505"/>
    <w:rsid w:val="00D8501C"/>
    <w:rsid w:val="00D869FB"/>
    <w:rsid w:val="00D923C1"/>
    <w:rsid w:val="00D9351E"/>
    <w:rsid w:val="00D94AF6"/>
    <w:rsid w:val="00D963D5"/>
    <w:rsid w:val="00DA03FC"/>
    <w:rsid w:val="00DA0DB8"/>
    <w:rsid w:val="00DA1145"/>
    <w:rsid w:val="00DA1F66"/>
    <w:rsid w:val="00DA273D"/>
    <w:rsid w:val="00DA3A10"/>
    <w:rsid w:val="00DA717B"/>
    <w:rsid w:val="00DB20CD"/>
    <w:rsid w:val="00DB6210"/>
    <w:rsid w:val="00DC24A1"/>
    <w:rsid w:val="00DC5AAC"/>
    <w:rsid w:val="00DC6DA5"/>
    <w:rsid w:val="00DD1583"/>
    <w:rsid w:val="00DD59F2"/>
    <w:rsid w:val="00DE0322"/>
    <w:rsid w:val="00DE03A7"/>
    <w:rsid w:val="00DE387E"/>
    <w:rsid w:val="00DE52E4"/>
    <w:rsid w:val="00DE6BDA"/>
    <w:rsid w:val="00DF2D8C"/>
    <w:rsid w:val="00DF3272"/>
    <w:rsid w:val="00E034D1"/>
    <w:rsid w:val="00E0588D"/>
    <w:rsid w:val="00E06DED"/>
    <w:rsid w:val="00E071BD"/>
    <w:rsid w:val="00E07BF8"/>
    <w:rsid w:val="00E14732"/>
    <w:rsid w:val="00E157F3"/>
    <w:rsid w:val="00E2148E"/>
    <w:rsid w:val="00E215C5"/>
    <w:rsid w:val="00E22EE6"/>
    <w:rsid w:val="00E24784"/>
    <w:rsid w:val="00E267A0"/>
    <w:rsid w:val="00E30941"/>
    <w:rsid w:val="00E324CD"/>
    <w:rsid w:val="00E3295C"/>
    <w:rsid w:val="00E33486"/>
    <w:rsid w:val="00E375ED"/>
    <w:rsid w:val="00E41868"/>
    <w:rsid w:val="00E51D3C"/>
    <w:rsid w:val="00E57EF5"/>
    <w:rsid w:val="00E60B8E"/>
    <w:rsid w:val="00E66669"/>
    <w:rsid w:val="00E718B7"/>
    <w:rsid w:val="00E74110"/>
    <w:rsid w:val="00E77884"/>
    <w:rsid w:val="00E82903"/>
    <w:rsid w:val="00E83EA7"/>
    <w:rsid w:val="00E8603D"/>
    <w:rsid w:val="00E926B8"/>
    <w:rsid w:val="00E94DD2"/>
    <w:rsid w:val="00E95202"/>
    <w:rsid w:val="00E955A9"/>
    <w:rsid w:val="00E95F5F"/>
    <w:rsid w:val="00E97E98"/>
    <w:rsid w:val="00EA0A15"/>
    <w:rsid w:val="00EA2EA8"/>
    <w:rsid w:val="00EA4043"/>
    <w:rsid w:val="00EA4132"/>
    <w:rsid w:val="00EA58AE"/>
    <w:rsid w:val="00EB1C56"/>
    <w:rsid w:val="00EB4F37"/>
    <w:rsid w:val="00EB54DB"/>
    <w:rsid w:val="00EB76C4"/>
    <w:rsid w:val="00EC0045"/>
    <w:rsid w:val="00ED14D4"/>
    <w:rsid w:val="00ED23D3"/>
    <w:rsid w:val="00EE53B4"/>
    <w:rsid w:val="00EF0173"/>
    <w:rsid w:val="00EF37A3"/>
    <w:rsid w:val="00EF73D7"/>
    <w:rsid w:val="00EF78D0"/>
    <w:rsid w:val="00F00844"/>
    <w:rsid w:val="00F00B62"/>
    <w:rsid w:val="00F02182"/>
    <w:rsid w:val="00F04674"/>
    <w:rsid w:val="00F04D47"/>
    <w:rsid w:val="00F11454"/>
    <w:rsid w:val="00F15095"/>
    <w:rsid w:val="00F15602"/>
    <w:rsid w:val="00F16840"/>
    <w:rsid w:val="00F17B27"/>
    <w:rsid w:val="00F22117"/>
    <w:rsid w:val="00F23310"/>
    <w:rsid w:val="00F2402B"/>
    <w:rsid w:val="00F244B1"/>
    <w:rsid w:val="00F32B07"/>
    <w:rsid w:val="00F334AB"/>
    <w:rsid w:val="00F3681C"/>
    <w:rsid w:val="00F43CD9"/>
    <w:rsid w:val="00F45EC4"/>
    <w:rsid w:val="00F5346F"/>
    <w:rsid w:val="00F548D3"/>
    <w:rsid w:val="00F55FB6"/>
    <w:rsid w:val="00F56420"/>
    <w:rsid w:val="00F56D3B"/>
    <w:rsid w:val="00F56D59"/>
    <w:rsid w:val="00F57B39"/>
    <w:rsid w:val="00F60CC8"/>
    <w:rsid w:val="00F61387"/>
    <w:rsid w:val="00F66E1B"/>
    <w:rsid w:val="00F67B74"/>
    <w:rsid w:val="00F70190"/>
    <w:rsid w:val="00F70C15"/>
    <w:rsid w:val="00F73A87"/>
    <w:rsid w:val="00F74781"/>
    <w:rsid w:val="00F74EA1"/>
    <w:rsid w:val="00F80FFC"/>
    <w:rsid w:val="00F81C36"/>
    <w:rsid w:val="00F83B2D"/>
    <w:rsid w:val="00F83F44"/>
    <w:rsid w:val="00F875D1"/>
    <w:rsid w:val="00F90CB6"/>
    <w:rsid w:val="00F92633"/>
    <w:rsid w:val="00F940A0"/>
    <w:rsid w:val="00F96002"/>
    <w:rsid w:val="00F975F1"/>
    <w:rsid w:val="00FA03B3"/>
    <w:rsid w:val="00FA3459"/>
    <w:rsid w:val="00FA40EE"/>
    <w:rsid w:val="00FA43D4"/>
    <w:rsid w:val="00FA454F"/>
    <w:rsid w:val="00FA691A"/>
    <w:rsid w:val="00FA7308"/>
    <w:rsid w:val="00FB0059"/>
    <w:rsid w:val="00FB32AE"/>
    <w:rsid w:val="00FB53EE"/>
    <w:rsid w:val="00FB6167"/>
    <w:rsid w:val="00FB6F8E"/>
    <w:rsid w:val="00FB7C5C"/>
    <w:rsid w:val="00FC1360"/>
    <w:rsid w:val="00FC2180"/>
    <w:rsid w:val="00FD0C3E"/>
    <w:rsid w:val="00FD281A"/>
    <w:rsid w:val="00FD46F6"/>
    <w:rsid w:val="00FD507B"/>
    <w:rsid w:val="00FD51C2"/>
    <w:rsid w:val="00FD6C9F"/>
    <w:rsid w:val="00FE0BA8"/>
    <w:rsid w:val="00FE181E"/>
    <w:rsid w:val="00FF157A"/>
    <w:rsid w:val="00FF6047"/>
    <w:rsid w:val="00FF7916"/>
    <w:rsid w:val="03F55400"/>
    <w:rsid w:val="050C268C"/>
    <w:rsid w:val="05A97B14"/>
    <w:rsid w:val="07F5F704"/>
    <w:rsid w:val="09724614"/>
    <w:rsid w:val="0DDB18D4"/>
    <w:rsid w:val="0F76E935"/>
    <w:rsid w:val="1044D0E8"/>
    <w:rsid w:val="109A36D3"/>
    <w:rsid w:val="1107A4E2"/>
    <w:rsid w:val="14645585"/>
    <w:rsid w:val="147C1CCC"/>
    <w:rsid w:val="14F191EF"/>
    <w:rsid w:val="16463779"/>
    <w:rsid w:val="1646B06B"/>
    <w:rsid w:val="1A652F83"/>
    <w:rsid w:val="1B5930C4"/>
    <w:rsid w:val="1C2A5C2F"/>
    <w:rsid w:val="1F8064B4"/>
    <w:rsid w:val="20A76920"/>
    <w:rsid w:val="29D345DF"/>
    <w:rsid w:val="2C0CDE32"/>
    <w:rsid w:val="2CCA0EDE"/>
    <w:rsid w:val="2CFC8A18"/>
    <w:rsid w:val="2DB1744E"/>
    <w:rsid w:val="2DB6E1C7"/>
    <w:rsid w:val="2DD4020D"/>
    <w:rsid w:val="2E72A096"/>
    <w:rsid w:val="2EEE7B10"/>
    <w:rsid w:val="3096C2AC"/>
    <w:rsid w:val="345504D8"/>
    <w:rsid w:val="3D253850"/>
    <w:rsid w:val="3D7EBE7C"/>
    <w:rsid w:val="3D8DDFCE"/>
    <w:rsid w:val="3E34FC06"/>
    <w:rsid w:val="3EA7A79E"/>
    <w:rsid w:val="42B52479"/>
    <w:rsid w:val="441F34DF"/>
    <w:rsid w:val="45562575"/>
    <w:rsid w:val="4B2C9F36"/>
    <w:rsid w:val="4D4349A0"/>
    <w:rsid w:val="5203483C"/>
    <w:rsid w:val="54EA6469"/>
    <w:rsid w:val="5596E8E1"/>
    <w:rsid w:val="56385672"/>
    <w:rsid w:val="56D1E750"/>
    <w:rsid w:val="584F180B"/>
    <w:rsid w:val="5903663F"/>
    <w:rsid w:val="590A4195"/>
    <w:rsid w:val="5AF83959"/>
    <w:rsid w:val="5DB5EF39"/>
    <w:rsid w:val="60215EEE"/>
    <w:rsid w:val="6247A519"/>
    <w:rsid w:val="63A0CFB3"/>
    <w:rsid w:val="6464150C"/>
    <w:rsid w:val="6777E6CB"/>
    <w:rsid w:val="67CBCB20"/>
    <w:rsid w:val="6AB4BEA4"/>
    <w:rsid w:val="6ABFFC7D"/>
    <w:rsid w:val="7258393D"/>
    <w:rsid w:val="79A7A4FD"/>
    <w:rsid w:val="7AABA35C"/>
    <w:rsid w:val="7EDBDE27"/>
    <w:rsid w:val="7F74E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3755FC"/>
  <w15:chartTrackingRefBased/>
  <w15:docId w15:val="{46B73BE2-B3C3-4394-90A5-6099CE04B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5BAA"/>
    <w:pPr>
      <w:spacing w:line="312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B517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5EC4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517E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29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29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2292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A25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565"/>
    <w:rPr>
      <w:color w:val="605E5C"/>
      <w:shd w:val="clear" w:color="auto" w:fill="E1DFDD"/>
    </w:rPr>
  </w:style>
  <w:style w:type="paragraph" w:customStyle="1" w:styleId="Default">
    <w:name w:val="Default"/>
    <w:rsid w:val="00376B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73F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F84"/>
  </w:style>
  <w:style w:type="paragraph" w:styleId="Footer">
    <w:name w:val="footer"/>
    <w:basedOn w:val="Normal"/>
    <w:link w:val="FooterChar"/>
    <w:uiPriority w:val="99"/>
    <w:unhideWhenUsed/>
    <w:rsid w:val="00573F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F84"/>
  </w:style>
  <w:style w:type="character" w:customStyle="1" w:styleId="Heading2Char">
    <w:name w:val="Heading 2 Char"/>
    <w:basedOn w:val="DefaultParagraphFont"/>
    <w:link w:val="Heading2"/>
    <w:uiPriority w:val="9"/>
    <w:rsid w:val="00F45E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94FD1"/>
    <w:pPr>
      <w:spacing w:after="0" w:line="240" w:lineRule="auto"/>
      <w:ind w:left="720"/>
    </w:pPr>
    <w:rPr>
      <w:rFonts w:ascii="Calibri" w:eastAsia="DengXian" w:hAnsi="Calibri" w:cs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6467E1"/>
    <w:pPr>
      <w:spacing w:after="0"/>
      <w:outlineLvl w:val="9"/>
    </w:pPr>
    <w:rPr>
      <w:b w:val="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467E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7E1"/>
    <w:pPr>
      <w:spacing w:after="100"/>
      <w:ind w:left="220"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GridTable2">
    <w:name w:val="Grid Table 2"/>
    <w:basedOn w:val="TableNormal"/>
    <w:uiPriority w:val="47"/>
    <w:rsid w:val="00241D71"/>
    <w:pPr>
      <w:spacing w:after="0" w:line="240" w:lineRule="auto"/>
    </w:pPr>
    <w:rPr>
      <w:rFonts w:eastAsiaTheme="minorHAnsi"/>
      <w:lang w:val="en-US" w:eastAsia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44185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F00D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D48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42D48"/>
    <w:rPr>
      <w:color w:val="2B579A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69202C"/>
    <w:pPr>
      <w:spacing w:after="0" w:line="240" w:lineRule="auto"/>
    </w:pPr>
    <w:tblPr>
      <w:tblStyleRowBandSize w:val="1"/>
      <w:tblStyleColBandSize w:val="1"/>
      <w:tblBorders>
        <w:top w:val="single" w:sz="4" w:space="0" w:color="F2F3BE" w:themeColor="accent4" w:themeTint="99"/>
        <w:left w:val="single" w:sz="4" w:space="0" w:color="F2F3BE" w:themeColor="accent4" w:themeTint="99"/>
        <w:bottom w:val="single" w:sz="4" w:space="0" w:color="F2F3BE" w:themeColor="accent4" w:themeTint="99"/>
        <w:right w:val="single" w:sz="4" w:space="0" w:color="F2F3BE" w:themeColor="accent4" w:themeTint="99"/>
        <w:insideH w:val="single" w:sz="4" w:space="0" w:color="F2F3BE" w:themeColor="accent4" w:themeTint="99"/>
        <w:insideV w:val="single" w:sz="4" w:space="0" w:color="F2F3B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EC94" w:themeColor="accent4"/>
          <w:left w:val="single" w:sz="4" w:space="0" w:color="EAEC94" w:themeColor="accent4"/>
          <w:bottom w:val="single" w:sz="4" w:space="0" w:color="EAEC94" w:themeColor="accent4"/>
          <w:right w:val="single" w:sz="4" w:space="0" w:color="EAEC94" w:themeColor="accent4"/>
          <w:insideH w:val="nil"/>
          <w:insideV w:val="nil"/>
        </w:tcBorders>
        <w:shd w:val="clear" w:color="auto" w:fill="EAEC94" w:themeFill="accent4"/>
      </w:tcPr>
    </w:tblStylePr>
    <w:tblStylePr w:type="lastRow">
      <w:rPr>
        <w:b/>
        <w:bCs/>
      </w:rPr>
      <w:tblPr/>
      <w:tcPr>
        <w:tcBorders>
          <w:top w:val="double" w:sz="4" w:space="0" w:color="EAEC9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E9" w:themeFill="accent4" w:themeFillTint="33"/>
      </w:tcPr>
    </w:tblStylePr>
    <w:tblStylePr w:type="band1Horz">
      <w:tblPr/>
      <w:tcPr>
        <w:shd w:val="clear" w:color="auto" w:fill="FAFBE9" w:themeFill="accent4" w:themeFillTint="33"/>
      </w:tcPr>
    </w:tblStylePr>
  </w:style>
  <w:style w:type="paragraph" w:styleId="NoSpacing">
    <w:name w:val="No Spacing"/>
    <w:link w:val="NoSpacingChar"/>
    <w:uiPriority w:val="1"/>
    <w:qFormat/>
    <w:rsid w:val="00A01874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01874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3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4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EAEC94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ACCC83702C36439EA4414C6A1164E0" ma:contentTypeVersion="4" ma:contentTypeDescription="Create a new document." ma:contentTypeScope="" ma:versionID="18371f1d36b823ab10a1fb985a08282f">
  <xsd:schema xmlns:xsd="http://www.w3.org/2001/XMLSchema" xmlns:xs="http://www.w3.org/2001/XMLSchema" xmlns:p="http://schemas.microsoft.com/office/2006/metadata/properties" xmlns:ns2="6d0cd2c2-6131-4e79-aba4-606ffeef22b0" xmlns:ns3="fa27c804-0787-46b4-8d75-b0abc78be27d" targetNamespace="http://schemas.microsoft.com/office/2006/metadata/properties" ma:root="true" ma:fieldsID="8b5b634101897b2b49e69f709a29de7d" ns2:_="" ns3:_="">
    <xsd:import namespace="6d0cd2c2-6131-4e79-aba4-606ffeef22b0"/>
    <xsd:import namespace="fa27c804-0787-46b4-8d75-b0abc78be27d"/>
    <xsd:element name="properties">
      <xsd:complexType>
        <xsd:sequence>
          <xsd:element name="documentManagement">
            <xsd:complexType>
              <xsd:all>
                <xsd:element ref="ns2:ExchangeID" minOccurs="0"/>
                <xsd:element ref="ns3:Sector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cd2c2-6131-4e79-aba4-606ffeef22b0" elementFormDefault="qualified">
    <xsd:import namespace="http://schemas.microsoft.com/office/2006/documentManagement/types"/>
    <xsd:import namespace="http://schemas.microsoft.com/office/infopath/2007/PartnerControls"/>
    <xsd:element name="ExchangeID" ma:index="8" nillable="true" ma:displayName="Exchange ID" ma:format="Dropdown" ma:list="350bc86a-9d8d-483d-98ca-e5146592e32d" ma:internalName="ExchangeID" ma:showField="Title">
      <xsd:simpleType>
        <xsd:restriction base="dms:Lookup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Sector" ma:index="9" nillable="true" ma:displayName="Sector" ma:format="Dropdown" ma:internalName="Sector">
      <xsd:simpleType>
        <xsd:restriction base="dms:Choice">
          <xsd:enumeration value="All Sectors"/>
          <xsd:enumeration value="Bio/Organic Food"/>
          <xsd:enumeration value="Creative Industries"/>
          <xsd:enumeration value="Textiles"/>
          <xsd:enumeration value="Tourism"/>
          <xsd:enumeration value="Wine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xchangeID xmlns="6d0cd2c2-6131-4e79-aba4-606ffeef22b0" xsi:nil="true"/>
    <Sector xmlns="fa27c804-0787-46b4-8d75-b0abc78be27d" xsi:nil="true"/>
  </documentManagement>
</p:properties>
</file>

<file path=customXml/itemProps1.xml><?xml version="1.0" encoding="utf-8"?>
<ds:datastoreItem xmlns:ds="http://schemas.openxmlformats.org/officeDocument/2006/customXml" ds:itemID="{FA809C1B-4182-42C8-8420-3CEED8BAFB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943F45-2FBB-42E8-A4A7-9EE663AC8B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D6018D-64FF-4665-8EDE-C249C596E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0cd2c2-6131-4e79-aba4-606ffeef22b0"/>
    <ds:schemaRef ds:uri="fa27c804-0787-46b4-8d75-b0abc78be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9CBEC6-A3C6-4C82-A447-E1EB1F4D919E}">
  <ds:schemaRefs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fa27c804-0787-46b4-8d75-b0abc78be27d"/>
    <ds:schemaRef ds:uri="6d0cd2c2-6131-4e79-aba4-606ffeef22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7</Words>
  <Characters>2324</Characters>
  <Application>Microsoft Office Word</Application>
  <DocSecurity>0</DocSecurity>
  <Lines>19</Lines>
  <Paragraphs>5</Paragraphs>
  <ScaleCrop>false</ScaleCrop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VELASCO</dc:creator>
  <cp:keywords/>
  <dc:description/>
  <cp:lastModifiedBy>Laura VELASCO</cp:lastModifiedBy>
  <cp:revision>3</cp:revision>
  <cp:lastPrinted>2023-01-24T15:34:00Z</cp:lastPrinted>
  <dcterms:created xsi:type="dcterms:W3CDTF">2023-02-01T13:52:00Z</dcterms:created>
  <dcterms:modified xsi:type="dcterms:W3CDTF">2023-02-0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ACCC83702C36439EA4414C6A1164E0</vt:lpwstr>
  </property>
  <property fmtid="{D5CDD505-2E9C-101B-9397-08002B2CF9AE}" pid="3" name="TaxKeyword">
    <vt:lpwstr/>
  </property>
  <property fmtid="{D5CDD505-2E9C-101B-9397-08002B2CF9AE}" pid="4" name="MediaServiceImageTags">
    <vt:lpwstr/>
  </property>
  <property fmtid="{D5CDD505-2E9C-101B-9397-08002B2CF9AE}" pid="5" name="Audience1">
    <vt:lpwstr/>
  </property>
  <property fmtid="{D5CDD505-2E9C-101B-9397-08002B2CF9AE}" pid="6" name="GrammarlyDocumentId">
    <vt:lpwstr>647813f5a143ce747d2b767819b37cb255c688fd0ae94e3caf90696a2b32771d</vt:lpwstr>
  </property>
</Properties>
</file>